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4A7851" w:rsidR="00D56A53" w:rsidP="727142C0" w:rsidRDefault="3E14AE84" w14:paraId="2C078E63" w14:textId="0241FCED">
      <w:pPr>
        <w:rPr>
          <w:rFonts w:cstheme="minorHAnsi"/>
          <w:b/>
          <w:bCs/>
          <w:sz w:val="28"/>
          <w:szCs w:val="28"/>
        </w:rPr>
      </w:pPr>
      <w:r w:rsidRPr="004A7851">
        <w:rPr>
          <w:rFonts w:cstheme="minorHAnsi"/>
          <w:b/>
          <w:bCs/>
          <w:sz w:val="28"/>
          <w:szCs w:val="28"/>
        </w:rPr>
        <w:t>Follow up to Market Engagement Sessions – May 21</w:t>
      </w:r>
    </w:p>
    <w:p w:rsidRPr="004A7851" w:rsidR="3E14AE84" w:rsidP="727142C0" w:rsidRDefault="3E14AE84" w14:paraId="454B569F" w14:textId="6FE651E2">
      <w:pPr>
        <w:spacing w:line="257" w:lineRule="auto"/>
        <w:rPr>
          <w:rFonts w:eastAsia="Calibri" w:cstheme="minorHAnsi"/>
          <w:sz w:val="24"/>
          <w:szCs w:val="24"/>
        </w:rPr>
      </w:pPr>
      <w:r w:rsidRPr="004A7851">
        <w:rPr>
          <w:rFonts w:eastAsia="Calibri" w:cstheme="minorHAnsi"/>
          <w:sz w:val="24"/>
          <w:szCs w:val="24"/>
        </w:rPr>
        <w:t>Please add before returning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3705"/>
        <w:gridCol w:w="5655"/>
      </w:tblGrid>
      <w:tr w:rsidRPr="004A7851" w:rsidR="678DA43D" w:rsidTr="678DA43D" w14:paraId="15A394C7" w14:textId="77777777">
        <w:tc>
          <w:tcPr>
            <w:tcW w:w="3705" w:type="dxa"/>
            <w:shd w:val="clear" w:color="auto" w:fill="D9D9D9" w:themeFill="background1" w:themeFillShade="D9"/>
            <w:vAlign w:val="center"/>
          </w:tcPr>
          <w:p w:rsidRPr="004A7851" w:rsidR="314C66F9" w:rsidP="678DA43D" w:rsidRDefault="314C66F9" w14:paraId="060A09D6" w14:textId="3CC7EB01">
            <w:pPr>
              <w:rPr>
                <w:rFonts w:eastAsia="Calibri" w:cstheme="minorHAnsi"/>
                <w:sz w:val="24"/>
                <w:szCs w:val="24"/>
              </w:rPr>
            </w:pPr>
            <w:r w:rsidRPr="004A7851">
              <w:rPr>
                <w:rFonts w:eastAsia="Calibri" w:cstheme="minorHAnsi"/>
                <w:sz w:val="24"/>
                <w:szCs w:val="24"/>
              </w:rPr>
              <w:t xml:space="preserve">Provider/Stakeholder </w:t>
            </w:r>
            <w:r w:rsidRPr="004A7851" w:rsidR="005F391E">
              <w:rPr>
                <w:rFonts w:eastAsia="Calibri" w:cstheme="minorHAnsi"/>
                <w:sz w:val="24"/>
                <w:szCs w:val="24"/>
              </w:rPr>
              <w:t xml:space="preserve">Company </w:t>
            </w:r>
          </w:p>
          <w:p w:rsidRPr="004A7851" w:rsidR="678DA43D" w:rsidP="678DA43D" w:rsidRDefault="678DA43D" w14:paraId="1F9832A8" w14:textId="4B6F062E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55" w:type="dxa"/>
          </w:tcPr>
          <w:p w:rsidRPr="004A7851" w:rsidR="678DA43D" w:rsidP="678DA43D" w:rsidRDefault="678DA43D" w14:paraId="193A6743" w14:textId="7EC67BED">
            <w:pPr>
              <w:rPr>
                <w:rFonts w:cstheme="minorHAnsi"/>
                <w:sz w:val="20"/>
                <w:szCs w:val="20"/>
              </w:rPr>
            </w:pPr>
          </w:p>
        </w:tc>
      </w:tr>
      <w:tr w:rsidRPr="004A7851" w:rsidR="678DA43D" w:rsidTr="678DA43D" w14:paraId="306272D0" w14:textId="77777777">
        <w:tc>
          <w:tcPr>
            <w:tcW w:w="3705" w:type="dxa"/>
            <w:shd w:val="clear" w:color="auto" w:fill="D9D9D9" w:themeFill="background1" w:themeFillShade="D9"/>
            <w:vAlign w:val="center"/>
          </w:tcPr>
          <w:p w:rsidRPr="004A7851" w:rsidR="314C66F9" w:rsidP="678DA43D" w:rsidRDefault="314C66F9" w14:paraId="6CB61D3E" w14:textId="5C8F63FF">
            <w:pPr>
              <w:spacing w:line="257" w:lineRule="auto"/>
              <w:rPr>
                <w:rFonts w:eastAsia="Calibri" w:cstheme="minorHAnsi"/>
                <w:sz w:val="24"/>
                <w:szCs w:val="24"/>
              </w:rPr>
            </w:pPr>
            <w:r w:rsidRPr="004A7851">
              <w:rPr>
                <w:rFonts w:eastAsia="Calibri" w:cstheme="minorHAnsi"/>
                <w:sz w:val="24"/>
                <w:szCs w:val="24"/>
              </w:rPr>
              <w:t>Who (Names and Roles)</w:t>
            </w:r>
          </w:p>
          <w:p w:rsidRPr="004A7851" w:rsidR="678DA43D" w:rsidP="678DA43D" w:rsidRDefault="678DA43D" w14:paraId="01D4BFB4" w14:textId="661CB159">
            <w:pPr>
              <w:rPr>
                <w:rFonts w:cstheme="minorHAnsi"/>
                <w:sz w:val="20"/>
                <w:szCs w:val="20"/>
              </w:rPr>
            </w:pPr>
          </w:p>
          <w:p w:rsidRPr="004A7851" w:rsidR="678DA43D" w:rsidP="678DA43D" w:rsidRDefault="678DA43D" w14:paraId="24C837B0" w14:textId="1979E4E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55" w:type="dxa"/>
          </w:tcPr>
          <w:p w:rsidRPr="004A7851" w:rsidR="678DA43D" w:rsidP="678DA43D" w:rsidRDefault="678DA43D" w14:paraId="6E7ECD19" w14:textId="4C2F2D65">
            <w:pPr>
              <w:rPr>
                <w:rFonts w:cstheme="minorHAnsi"/>
                <w:sz w:val="20"/>
                <w:szCs w:val="20"/>
              </w:rPr>
            </w:pPr>
          </w:p>
        </w:tc>
      </w:tr>
      <w:tr w:rsidRPr="004A7851" w:rsidR="678DA43D" w:rsidTr="678DA43D" w14:paraId="77AA652C" w14:textId="77777777">
        <w:tc>
          <w:tcPr>
            <w:tcW w:w="3705" w:type="dxa"/>
            <w:shd w:val="clear" w:color="auto" w:fill="D9D9D9" w:themeFill="background1" w:themeFillShade="D9"/>
            <w:vAlign w:val="center"/>
          </w:tcPr>
          <w:p w:rsidRPr="004A7851" w:rsidR="314C66F9" w:rsidP="678DA43D" w:rsidRDefault="314C66F9" w14:paraId="6C77B4A3" w14:textId="306EDC06">
            <w:pPr>
              <w:spacing w:line="257" w:lineRule="auto"/>
              <w:rPr>
                <w:rFonts w:eastAsia="Calibri" w:cstheme="minorHAnsi"/>
                <w:sz w:val="24"/>
                <w:szCs w:val="24"/>
              </w:rPr>
            </w:pPr>
            <w:r w:rsidRPr="004A7851">
              <w:rPr>
                <w:rFonts w:eastAsia="Calibri" w:cstheme="minorHAnsi"/>
                <w:sz w:val="24"/>
                <w:szCs w:val="24"/>
              </w:rPr>
              <w:t>Date</w:t>
            </w:r>
          </w:p>
        </w:tc>
        <w:sdt>
          <w:sdtPr>
            <w:rPr>
              <w:rFonts w:cstheme="minorHAnsi"/>
              <w:sz w:val="20"/>
              <w:szCs w:val="20"/>
            </w:rPr>
            <w:id w:val="281694952"/>
            <w:placeholder>
              <w:docPart w:val="DefaultPlaceholder_-1854013437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5655" w:type="dxa"/>
              </w:tcPr>
              <w:p w:rsidRPr="004A7851" w:rsidR="678DA43D" w:rsidP="678DA43D" w:rsidRDefault="00A833B3" w14:paraId="4F57D6F1" w14:textId="69F15191">
                <w:pPr>
                  <w:rPr>
                    <w:rFonts w:cstheme="minorHAnsi"/>
                    <w:sz w:val="20"/>
                    <w:szCs w:val="20"/>
                  </w:rPr>
                </w:pPr>
                <w:r w:rsidRPr="004A7851">
                  <w:rPr>
                    <w:rStyle w:val="PlaceholderText"/>
                    <w:rFonts w:cstheme="minorHAnsi"/>
                  </w:rPr>
                  <w:t>Click or tap to enter a date.</w:t>
                </w:r>
              </w:p>
            </w:tc>
          </w:sdtContent>
        </w:sdt>
      </w:tr>
      <w:tr w:rsidRPr="004A7851" w:rsidR="678DA43D" w:rsidTr="678DA43D" w14:paraId="4A452FE6" w14:textId="77777777">
        <w:tc>
          <w:tcPr>
            <w:tcW w:w="3705" w:type="dxa"/>
            <w:shd w:val="clear" w:color="auto" w:fill="D9D9D9" w:themeFill="background1" w:themeFillShade="D9"/>
            <w:vAlign w:val="center"/>
          </w:tcPr>
          <w:p w:rsidRPr="004A7851" w:rsidR="314C66F9" w:rsidP="678DA43D" w:rsidRDefault="314C66F9" w14:paraId="42BB197E" w14:textId="6D1FC9BF">
            <w:pPr>
              <w:spacing w:line="257" w:lineRule="auto"/>
              <w:rPr>
                <w:rFonts w:eastAsia="Calibri" w:cstheme="minorHAnsi"/>
                <w:sz w:val="24"/>
                <w:szCs w:val="24"/>
              </w:rPr>
            </w:pPr>
            <w:r w:rsidRPr="004A7851">
              <w:rPr>
                <w:rFonts w:eastAsia="Calibri" w:cstheme="minorHAnsi"/>
                <w:sz w:val="24"/>
                <w:szCs w:val="24"/>
              </w:rPr>
              <w:t>SCC Representative:</w:t>
            </w:r>
          </w:p>
        </w:tc>
        <w:tc>
          <w:tcPr>
            <w:tcW w:w="5655" w:type="dxa"/>
          </w:tcPr>
          <w:p w:rsidRPr="004A7851" w:rsidR="678DA43D" w:rsidP="678DA43D" w:rsidRDefault="678DA43D" w14:paraId="34588F37" w14:textId="1C4FEC21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:rsidRPr="004A7851" w:rsidR="678DA43D" w:rsidP="678DA43D" w:rsidRDefault="678DA43D" w14:paraId="2E355215" w14:textId="098D7198">
      <w:pPr>
        <w:spacing w:line="257" w:lineRule="auto"/>
        <w:rPr>
          <w:rFonts w:eastAsia="Calibri" w:cstheme="minorHAnsi"/>
          <w:sz w:val="24"/>
          <w:szCs w:val="24"/>
        </w:rPr>
      </w:pPr>
    </w:p>
    <w:p w:rsidRPr="004A7851" w:rsidR="64E2DCBA" w:rsidP="727142C0" w:rsidRDefault="64E2DCBA" w14:paraId="144A61BC" w14:textId="65CA7772">
      <w:pPr>
        <w:rPr>
          <w:rFonts w:cstheme="minorHAnsi"/>
          <w:b/>
          <w:bCs/>
          <w:sz w:val="24"/>
          <w:szCs w:val="24"/>
        </w:rPr>
      </w:pPr>
      <w:r w:rsidRPr="004A7851">
        <w:rPr>
          <w:rFonts w:cstheme="minorHAnsi"/>
          <w:b/>
          <w:bCs/>
          <w:sz w:val="24"/>
          <w:szCs w:val="24"/>
        </w:rPr>
        <w:t xml:space="preserve">Background </w:t>
      </w:r>
      <w:r w:rsidRPr="004A7851" w:rsidR="2E312078">
        <w:rPr>
          <w:rFonts w:cstheme="minorHAnsi"/>
          <w:b/>
          <w:bCs/>
          <w:sz w:val="24"/>
          <w:szCs w:val="24"/>
        </w:rPr>
        <w:t>/ Introduction</w:t>
      </w:r>
      <w:r w:rsidRPr="004A7851" w:rsidR="65ECE646">
        <w:rPr>
          <w:rFonts w:cstheme="minorHAnsi"/>
          <w:b/>
          <w:bCs/>
          <w:sz w:val="24"/>
          <w:szCs w:val="24"/>
        </w:rPr>
        <w:t xml:space="preserve"> - </w:t>
      </w:r>
      <w:r w:rsidRPr="004A7851" w:rsidR="510D044C">
        <w:rPr>
          <w:rFonts w:cstheme="minorHAnsi"/>
          <w:b/>
          <w:bCs/>
          <w:sz w:val="24"/>
          <w:szCs w:val="24"/>
        </w:rPr>
        <w:t>S</w:t>
      </w:r>
      <w:r w:rsidRPr="004A7851" w:rsidR="65ECE646">
        <w:rPr>
          <w:rFonts w:cstheme="minorHAnsi"/>
          <w:b/>
          <w:bCs/>
          <w:sz w:val="24"/>
          <w:szCs w:val="24"/>
        </w:rPr>
        <w:t>lide 2</w:t>
      </w:r>
    </w:p>
    <w:p w:rsidRPr="004A7851" w:rsidR="16B6E6CD" w:rsidP="678DA43D" w:rsidRDefault="16B6E6CD" w14:paraId="098F5EEF" w14:textId="2C21FB3C">
      <w:pPr>
        <w:rPr>
          <w:rFonts w:cstheme="minorHAnsi"/>
          <w:b/>
          <w:bCs/>
          <w:sz w:val="24"/>
          <w:szCs w:val="24"/>
        </w:rPr>
      </w:pPr>
      <w:r w:rsidRPr="004A7851">
        <w:rPr>
          <w:rFonts w:cstheme="minorHAnsi"/>
          <w:sz w:val="24"/>
          <w:szCs w:val="24"/>
        </w:rPr>
        <w:t>The purpose of this work is to:</w:t>
      </w:r>
    </w:p>
    <w:p w:rsidRPr="004A7851" w:rsidR="16B6E6CD" w:rsidP="678DA43D" w:rsidRDefault="16B6E6CD" w14:paraId="63AFD85A" w14:textId="1BAB2AD3">
      <w:pPr>
        <w:pStyle w:val="ListParagraph"/>
        <w:numPr>
          <w:ilvl w:val="0"/>
          <w:numId w:val="1"/>
        </w:numPr>
        <w:rPr>
          <w:rFonts w:eastAsiaTheme="minorEastAsia" w:cstheme="minorHAnsi"/>
          <w:sz w:val="24"/>
          <w:szCs w:val="24"/>
        </w:rPr>
      </w:pPr>
      <w:r w:rsidRPr="004A7851">
        <w:rPr>
          <w:rFonts w:cstheme="minorHAnsi"/>
          <w:sz w:val="24"/>
          <w:szCs w:val="24"/>
        </w:rPr>
        <w:t xml:space="preserve">Give providers insight into the Council’s early direction for </w:t>
      </w:r>
      <w:r w:rsidR="00C901A8">
        <w:rPr>
          <w:rFonts w:cstheme="minorHAnsi"/>
          <w:sz w:val="24"/>
          <w:szCs w:val="24"/>
        </w:rPr>
        <w:t xml:space="preserve">the </w:t>
      </w:r>
      <w:r w:rsidRPr="004A7851">
        <w:rPr>
          <w:rFonts w:cstheme="minorHAnsi"/>
          <w:sz w:val="24"/>
          <w:szCs w:val="24"/>
        </w:rPr>
        <w:t xml:space="preserve">transformation of Supported Housing as this becomes a priority for the </w:t>
      </w:r>
      <w:proofErr w:type="spellStart"/>
      <w:proofErr w:type="gramStart"/>
      <w:r w:rsidRPr="004A7851">
        <w:rPr>
          <w:rFonts w:cstheme="minorHAnsi"/>
          <w:sz w:val="24"/>
          <w:szCs w:val="24"/>
        </w:rPr>
        <w:t>organi</w:t>
      </w:r>
      <w:r w:rsidR="00C901A8">
        <w:rPr>
          <w:rFonts w:cstheme="minorHAnsi"/>
          <w:sz w:val="24"/>
          <w:szCs w:val="24"/>
        </w:rPr>
        <w:t>s</w:t>
      </w:r>
      <w:r w:rsidRPr="004A7851">
        <w:rPr>
          <w:rFonts w:cstheme="minorHAnsi"/>
          <w:sz w:val="24"/>
          <w:szCs w:val="24"/>
        </w:rPr>
        <w:t>ation</w:t>
      </w:r>
      <w:proofErr w:type="spellEnd"/>
      <w:proofErr w:type="gramEnd"/>
      <w:r w:rsidRPr="004A7851">
        <w:rPr>
          <w:rFonts w:cstheme="minorHAnsi"/>
          <w:sz w:val="24"/>
          <w:szCs w:val="24"/>
        </w:rPr>
        <w:t xml:space="preserve"> </w:t>
      </w:r>
    </w:p>
    <w:p w:rsidRPr="004A7851" w:rsidR="16B6E6CD" w:rsidP="678DA43D" w:rsidRDefault="16B6E6CD" w14:paraId="2ECD9990" w14:textId="24CF6C32">
      <w:pPr>
        <w:pStyle w:val="ListParagraph"/>
        <w:numPr>
          <w:ilvl w:val="0"/>
          <w:numId w:val="1"/>
        </w:numPr>
        <w:rPr>
          <w:rFonts w:eastAsiaTheme="minorEastAsia" w:cstheme="minorHAnsi"/>
          <w:sz w:val="24"/>
          <w:szCs w:val="24"/>
        </w:rPr>
      </w:pPr>
      <w:r w:rsidRPr="004A7851">
        <w:rPr>
          <w:rFonts w:cstheme="minorHAnsi"/>
          <w:sz w:val="24"/>
          <w:szCs w:val="24"/>
        </w:rPr>
        <w:t xml:space="preserve">Start conversations about our priorities to test whether we have identified all the key </w:t>
      </w:r>
      <w:proofErr w:type="gramStart"/>
      <w:r w:rsidRPr="004A7851">
        <w:rPr>
          <w:rFonts w:cstheme="minorHAnsi"/>
          <w:sz w:val="24"/>
          <w:szCs w:val="24"/>
        </w:rPr>
        <w:t>issues</w:t>
      </w:r>
      <w:proofErr w:type="gramEnd"/>
      <w:r w:rsidRPr="004A7851">
        <w:rPr>
          <w:rFonts w:cstheme="minorHAnsi"/>
          <w:sz w:val="24"/>
          <w:szCs w:val="24"/>
        </w:rPr>
        <w:t xml:space="preserve">  </w:t>
      </w:r>
    </w:p>
    <w:p w:rsidRPr="004A7851" w:rsidR="16B6E6CD" w:rsidP="678DA43D" w:rsidRDefault="16B6E6CD" w14:paraId="64839F17" w14:textId="10969687">
      <w:pPr>
        <w:pStyle w:val="ListParagraph"/>
        <w:numPr>
          <w:ilvl w:val="0"/>
          <w:numId w:val="1"/>
        </w:numPr>
        <w:rPr>
          <w:rFonts w:eastAsiaTheme="minorEastAsia" w:cstheme="minorHAnsi"/>
          <w:sz w:val="24"/>
          <w:szCs w:val="24"/>
        </w:rPr>
      </w:pPr>
      <w:r w:rsidRPr="004A7851">
        <w:rPr>
          <w:rFonts w:cstheme="minorHAnsi"/>
          <w:sz w:val="24"/>
          <w:szCs w:val="24"/>
        </w:rPr>
        <w:t xml:space="preserve">Provide an outline of </w:t>
      </w:r>
      <w:r w:rsidR="00C901A8">
        <w:rPr>
          <w:rFonts w:cstheme="minorHAnsi"/>
          <w:sz w:val="24"/>
          <w:szCs w:val="24"/>
        </w:rPr>
        <w:t xml:space="preserve">the </w:t>
      </w:r>
      <w:r w:rsidRPr="004A7851">
        <w:rPr>
          <w:rFonts w:cstheme="minorHAnsi"/>
          <w:sz w:val="24"/>
          <w:szCs w:val="24"/>
        </w:rPr>
        <w:t xml:space="preserve">next steps including a </w:t>
      </w:r>
      <w:proofErr w:type="gramStart"/>
      <w:r w:rsidRPr="004A7851">
        <w:rPr>
          <w:rFonts w:cstheme="minorHAnsi"/>
          <w:sz w:val="24"/>
          <w:szCs w:val="24"/>
        </w:rPr>
        <w:t>timeframe</w:t>
      </w:r>
      <w:proofErr w:type="gramEnd"/>
      <w:r w:rsidRPr="004A7851">
        <w:rPr>
          <w:rFonts w:cstheme="minorHAnsi"/>
          <w:sz w:val="24"/>
          <w:szCs w:val="24"/>
        </w:rPr>
        <w:t xml:space="preserve">  </w:t>
      </w:r>
    </w:p>
    <w:p w:rsidRPr="004A7851" w:rsidR="64E2DCBA" w:rsidP="727142C0" w:rsidRDefault="64E2DCBA" w14:paraId="4F745048" w14:textId="7931A116">
      <w:pPr>
        <w:rPr>
          <w:rFonts w:cstheme="minorHAnsi"/>
          <w:b/>
          <w:bCs/>
          <w:sz w:val="24"/>
          <w:szCs w:val="24"/>
        </w:rPr>
      </w:pPr>
      <w:r w:rsidRPr="004A7851">
        <w:rPr>
          <w:rFonts w:cstheme="minorHAnsi"/>
          <w:b/>
          <w:bCs/>
          <w:sz w:val="24"/>
          <w:szCs w:val="24"/>
        </w:rPr>
        <w:t>S</w:t>
      </w:r>
      <w:r w:rsidRPr="004A7851" w:rsidR="003C2C10">
        <w:rPr>
          <w:rFonts w:cstheme="minorHAnsi"/>
          <w:b/>
          <w:bCs/>
          <w:sz w:val="24"/>
          <w:szCs w:val="24"/>
        </w:rPr>
        <w:t xml:space="preserve">upporting </w:t>
      </w:r>
      <w:r w:rsidRPr="004A7851" w:rsidR="00650D26">
        <w:rPr>
          <w:rFonts w:cstheme="minorHAnsi"/>
          <w:b/>
          <w:bCs/>
          <w:sz w:val="24"/>
          <w:szCs w:val="24"/>
        </w:rPr>
        <w:t>Housing</w:t>
      </w:r>
      <w:r w:rsidRPr="004A7851">
        <w:rPr>
          <w:rFonts w:cstheme="minorHAnsi"/>
          <w:b/>
          <w:bCs/>
          <w:sz w:val="24"/>
          <w:szCs w:val="24"/>
        </w:rPr>
        <w:t xml:space="preserve"> Key Principles</w:t>
      </w:r>
      <w:r w:rsidRPr="004A7851" w:rsidR="00650D26">
        <w:rPr>
          <w:rFonts w:cstheme="minorHAnsi"/>
          <w:b/>
          <w:bCs/>
          <w:sz w:val="24"/>
          <w:szCs w:val="24"/>
        </w:rPr>
        <w:t xml:space="preserve"> (draft)</w:t>
      </w:r>
      <w:r w:rsidRPr="004A7851" w:rsidR="4FCAF96A">
        <w:rPr>
          <w:rFonts w:cstheme="minorHAnsi"/>
          <w:b/>
          <w:bCs/>
          <w:sz w:val="24"/>
          <w:szCs w:val="24"/>
        </w:rPr>
        <w:t xml:space="preserve"> - </w:t>
      </w:r>
      <w:r w:rsidRPr="004A7851" w:rsidR="60240AA3">
        <w:rPr>
          <w:rFonts w:cstheme="minorHAnsi"/>
          <w:b/>
          <w:bCs/>
          <w:sz w:val="24"/>
          <w:szCs w:val="24"/>
        </w:rPr>
        <w:t>S</w:t>
      </w:r>
      <w:r w:rsidRPr="004A7851" w:rsidR="4FCAF96A">
        <w:rPr>
          <w:rFonts w:cstheme="minorHAnsi"/>
          <w:b/>
          <w:bCs/>
          <w:sz w:val="24"/>
          <w:szCs w:val="24"/>
        </w:rPr>
        <w:t>lide 3</w:t>
      </w:r>
    </w:p>
    <w:p w:rsidRPr="004A7851" w:rsidR="791F4470" w:rsidP="64D786D0" w:rsidRDefault="791F4470" w14:paraId="2DFC3A3E" w14:textId="6C7BED0D">
      <w:pPr>
        <w:rPr>
          <w:rFonts w:cstheme="minorHAnsi"/>
          <w:sz w:val="24"/>
          <w:szCs w:val="24"/>
        </w:rPr>
      </w:pPr>
      <w:r w:rsidRPr="004A7851">
        <w:rPr>
          <w:rFonts w:eastAsia="Calibri" w:cstheme="minorHAnsi"/>
          <w:color w:val="000000" w:themeColor="text1"/>
          <w:sz w:val="24"/>
          <w:szCs w:val="24"/>
        </w:rPr>
        <w:t>The principles reflect the vision of the LD Strategy which is currently being refreshed.</w:t>
      </w:r>
    </w:p>
    <w:p w:rsidRPr="004A7851" w:rsidR="00AE2CD2" w:rsidP="00AE2CD2" w:rsidRDefault="791F4470" w14:paraId="0165628D" w14:textId="77777777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4A7851">
        <w:rPr>
          <w:rFonts w:eastAsia="Calibri" w:cstheme="minorHAnsi"/>
          <w:color w:val="000000" w:themeColor="text1"/>
          <w:sz w:val="24"/>
          <w:szCs w:val="24"/>
        </w:rPr>
        <w:t xml:space="preserve">A house is my home, not a </w:t>
      </w:r>
      <w:proofErr w:type="gramStart"/>
      <w:r w:rsidRPr="004A7851">
        <w:rPr>
          <w:rFonts w:eastAsia="Calibri" w:cstheme="minorHAnsi"/>
          <w:color w:val="000000" w:themeColor="text1"/>
          <w:sz w:val="24"/>
          <w:szCs w:val="24"/>
        </w:rPr>
        <w:t>placement</w:t>
      </w:r>
      <w:proofErr w:type="gramEnd"/>
      <w:r w:rsidRPr="004A7851">
        <w:rPr>
          <w:rFonts w:eastAsia="Calibri" w:cstheme="minorHAnsi"/>
          <w:color w:val="000000" w:themeColor="text1"/>
          <w:sz w:val="24"/>
          <w:szCs w:val="24"/>
        </w:rPr>
        <w:t xml:space="preserve"> </w:t>
      </w:r>
    </w:p>
    <w:p w:rsidRPr="004A7851" w:rsidR="00AE2CD2" w:rsidP="00AE2CD2" w:rsidRDefault="791F4470" w14:paraId="6A421366" w14:textId="77777777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4A7851">
        <w:rPr>
          <w:rFonts w:eastAsia="Calibri" w:cstheme="minorHAnsi"/>
          <w:color w:val="000000" w:themeColor="text1"/>
          <w:sz w:val="24"/>
          <w:szCs w:val="24"/>
        </w:rPr>
        <w:t xml:space="preserve">People are able to live in and feel part of the </w:t>
      </w:r>
      <w:proofErr w:type="gramStart"/>
      <w:r w:rsidRPr="004A7851">
        <w:rPr>
          <w:rFonts w:eastAsia="Calibri" w:cstheme="minorHAnsi"/>
          <w:color w:val="000000" w:themeColor="text1"/>
          <w:sz w:val="24"/>
          <w:szCs w:val="24"/>
        </w:rPr>
        <w:t>community</w:t>
      </w:r>
      <w:proofErr w:type="gramEnd"/>
      <w:r w:rsidRPr="004A7851">
        <w:rPr>
          <w:rFonts w:eastAsia="Calibri" w:cstheme="minorHAnsi"/>
          <w:color w:val="000000" w:themeColor="text1"/>
          <w:sz w:val="24"/>
          <w:szCs w:val="24"/>
        </w:rPr>
        <w:t xml:space="preserve"> </w:t>
      </w:r>
    </w:p>
    <w:p w:rsidRPr="004A7851" w:rsidR="00AE2CD2" w:rsidP="00AE2CD2" w:rsidRDefault="791F4470" w14:paraId="5D4E387B" w14:textId="77777777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4A7851">
        <w:rPr>
          <w:rFonts w:eastAsia="Calibri" w:cstheme="minorHAnsi"/>
          <w:color w:val="000000" w:themeColor="text1"/>
          <w:sz w:val="24"/>
          <w:szCs w:val="24"/>
        </w:rPr>
        <w:t xml:space="preserve">Right support that enables and </w:t>
      </w:r>
      <w:proofErr w:type="spellStart"/>
      <w:r w:rsidRPr="004A7851">
        <w:rPr>
          <w:rFonts w:eastAsia="Calibri" w:cstheme="minorHAnsi"/>
          <w:color w:val="000000" w:themeColor="text1"/>
          <w:sz w:val="24"/>
          <w:szCs w:val="24"/>
        </w:rPr>
        <w:t>maximises</w:t>
      </w:r>
      <w:proofErr w:type="spellEnd"/>
      <w:r w:rsidRPr="004A7851">
        <w:rPr>
          <w:rFonts w:eastAsia="Calibri" w:cstheme="minorHAnsi"/>
          <w:color w:val="000000" w:themeColor="text1"/>
          <w:sz w:val="24"/>
          <w:szCs w:val="24"/>
        </w:rPr>
        <w:t xml:space="preserve"> independence including employment opportunities and individuals to take control of living an ordinary </w:t>
      </w:r>
      <w:proofErr w:type="gramStart"/>
      <w:r w:rsidRPr="004A7851">
        <w:rPr>
          <w:rFonts w:eastAsia="Calibri" w:cstheme="minorHAnsi"/>
          <w:color w:val="000000" w:themeColor="text1"/>
          <w:sz w:val="24"/>
          <w:szCs w:val="24"/>
        </w:rPr>
        <w:t>life</w:t>
      </w:r>
      <w:proofErr w:type="gramEnd"/>
    </w:p>
    <w:p w:rsidRPr="004A7851" w:rsidR="00AE2CD2" w:rsidP="00AE2CD2" w:rsidRDefault="791F4470" w14:paraId="2C296C13" w14:textId="77777777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4A7851">
        <w:rPr>
          <w:rFonts w:eastAsia="Calibri" w:cstheme="minorHAnsi"/>
          <w:color w:val="000000" w:themeColor="text1"/>
          <w:sz w:val="24"/>
          <w:szCs w:val="24"/>
        </w:rPr>
        <w:t xml:space="preserve">Solutions that are flexible and can accommodate people’s individuals needs that allow them to remain independent for as long as </w:t>
      </w:r>
      <w:proofErr w:type="gramStart"/>
      <w:r w:rsidRPr="004A7851">
        <w:rPr>
          <w:rFonts w:eastAsia="Calibri" w:cstheme="minorHAnsi"/>
          <w:color w:val="000000" w:themeColor="text1"/>
          <w:sz w:val="24"/>
          <w:szCs w:val="24"/>
        </w:rPr>
        <w:t>possible</w:t>
      </w:r>
      <w:proofErr w:type="gramEnd"/>
    </w:p>
    <w:p w:rsidRPr="004A7851" w:rsidR="00AE2CD2" w:rsidP="00AE2CD2" w:rsidRDefault="791F4470" w14:paraId="47654B1E" w14:textId="77777777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4A7851">
        <w:rPr>
          <w:rFonts w:eastAsia="Calibri" w:cstheme="minorHAnsi"/>
          <w:color w:val="000000" w:themeColor="text1"/>
          <w:sz w:val="24"/>
          <w:szCs w:val="24"/>
        </w:rPr>
        <w:t xml:space="preserve">Reliable and safe care whilst ensuring value for money and good use of technology and digital </w:t>
      </w:r>
      <w:proofErr w:type="gramStart"/>
      <w:r w:rsidRPr="004A7851">
        <w:rPr>
          <w:rFonts w:eastAsia="Calibri" w:cstheme="minorHAnsi"/>
          <w:color w:val="000000" w:themeColor="text1"/>
          <w:sz w:val="24"/>
          <w:szCs w:val="24"/>
        </w:rPr>
        <w:t>solutions</w:t>
      </w:r>
      <w:proofErr w:type="gramEnd"/>
    </w:p>
    <w:p w:rsidRPr="004A7851" w:rsidR="00AE2CD2" w:rsidP="00AE2CD2" w:rsidRDefault="791F4470" w14:paraId="20AD1DDE" w14:textId="77777777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4A7851">
        <w:rPr>
          <w:rFonts w:eastAsia="Calibri" w:cstheme="minorHAnsi"/>
          <w:color w:val="000000" w:themeColor="text1"/>
          <w:sz w:val="24"/>
          <w:szCs w:val="24"/>
        </w:rPr>
        <w:t>Solutions that offer choice, control and flexibility – type of housing, ability to move on</w:t>
      </w:r>
    </w:p>
    <w:p w:rsidRPr="004A7851" w:rsidR="00AE2CD2" w:rsidP="00AE2CD2" w:rsidRDefault="791F4470" w14:paraId="39E1F787" w14:textId="77777777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4A7851">
        <w:rPr>
          <w:rFonts w:eastAsia="Calibri" w:cstheme="minorHAnsi"/>
          <w:color w:val="000000" w:themeColor="text1"/>
          <w:sz w:val="24"/>
          <w:szCs w:val="24"/>
        </w:rPr>
        <w:t xml:space="preserve">Solutions that are financially sustainable for the Council and our Providers  </w:t>
      </w:r>
    </w:p>
    <w:p w:rsidRPr="004A7851" w:rsidR="791F4470" w:rsidP="678DA43D" w:rsidRDefault="791F4470" w14:paraId="7A1A05FA" w14:textId="679E2AEF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4A7851">
        <w:rPr>
          <w:rFonts w:eastAsia="Calibri" w:cstheme="minorHAnsi"/>
          <w:color w:val="000000" w:themeColor="text1"/>
          <w:sz w:val="24"/>
          <w:szCs w:val="24"/>
        </w:rPr>
        <w:t xml:space="preserve">Managing expectations of what an ordinary life will </w:t>
      </w:r>
      <w:proofErr w:type="gramStart"/>
      <w:r w:rsidRPr="004A7851">
        <w:rPr>
          <w:rFonts w:eastAsia="Calibri" w:cstheme="minorHAnsi"/>
          <w:color w:val="000000" w:themeColor="text1"/>
          <w:sz w:val="24"/>
          <w:szCs w:val="24"/>
        </w:rPr>
        <w:t>mean</w:t>
      </w:r>
      <w:proofErr w:type="gramEnd"/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3705"/>
        <w:gridCol w:w="5655"/>
      </w:tblGrid>
      <w:tr w:rsidRPr="004A7851" w:rsidR="678DA43D" w:rsidTr="678DA43D" w14:paraId="02F56F49" w14:textId="77777777">
        <w:tc>
          <w:tcPr>
            <w:tcW w:w="3705" w:type="dxa"/>
            <w:shd w:val="clear" w:color="auto" w:fill="D9D9D9" w:themeFill="background1" w:themeFillShade="D9"/>
            <w:vAlign w:val="center"/>
          </w:tcPr>
          <w:p w:rsidRPr="004A7851" w:rsidR="3F589C70" w:rsidP="678DA43D" w:rsidRDefault="3F589C70" w14:paraId="771DEB48" w14:textId="56D52FB7">
            <w:pPr>
              <w:rPr>
                <w:rFonts w:cstheme="minorHAnsi"/>
                <w:sz w:val="24"/>
                <w:szCs w:val="24"/>
              </w:rPr>
            </w:pPr>
            <w:r w:rsidRPr="004A7851">
              <w:rPr>
                <w:rFonts w:cstheme="minorHAnsi"/>
                <w:sz w:val="24"/>
                <w:szCs w:val="24"/>
              </w:rPr>
              <w:t>Do you agree with the above principles?</w:t>
            </w:r>
          </w:p>
          <w:p w:rsidRPr="004A7851" w:rsidR="678DA43D" w:rsidP="678DA43D" w:rsidRDefault="678DA43D" w14:paraId="165E164B" w14:textId="4B6F062E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655" w:type="dxa"/>
          </w:tcPr>
          <w:p w:rsidRPr="004A7851" w:rsidR="678DA43D" w:rsidP="678DA43D" w:rsidRDefault="678DA43D" w14:paraId="2DFBDD9C" w14:textId="7EC67BED">
            <w:pPr>
              <w:rPr>
                <w:rFonts w:cstheme="minorHAnsi"/>
                <w:sz w:val="24"/>
                <w:szCs w:val="24"/>
              </w:rPr>
            </w:pPr>
          </w:p>
        </w:tc>
      </w:tr>
      <w:tr w:rsidRPr="004A7851" w:rsidR="678DA43D" w:rsidTr="678DA43D" w14:paraId="169145B5" w14:textId="77777777">
        <w:tc>
          <w:tcPr>
            <w:tcW w:w="3705" w:type="dxa"/>
            <w:shd w:val="clear" w:color="auto" w:fill="D9D9D9" w:themeFill="background1" w:themeFillShade="D9"/>
            <w:vAlign w:val="center"/>
          </w:tcPr>
          <w:p w:rsidRPr="004A7851" w:rsidR="5C09BB2D" w:rsidP="678DA43D" w:rsidRDefault="5C09BB2D" w14:paraId="06716432" w14:textId="1408956A">
            <w:pPr>
              <w:rPr>
                <w:rFonts w:cstheme="minorHAnsi"/>
                <w:sz w:val="24"/>
                <w:szCs w:val="24"/>
              </w:rPr>
            </w:pPr>
            <w:r w:rsidRPr="004A7851">
              <w:rPr>
                <w:rFonts w:cstheme="minorHAnsi"/>
                <w:sz w:val="24"/>
                <w:szCs w:val="24"/>
              </w:rPr>
              <w:t>Do you have any comments?</w:t>
            </w:r>
          </w:p>
          <w:p w:rsidRPr="004A7851" w:rsidR="678DA43D" w:rsidP="678DA43D" w:rsidRDefault="678DA43D" w14:paraId="5EF8E3DA" w14:textId="1979E4ED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655" w:type="dxa"/>
          </w:tcPr>
          <w:p w:rsidRPr="004A7851" w:rsidR="678DA43D" w:rsidP="678DA43D" w:rsidRDefault="678DA43D" w14:paraId="5D07B08F" w14:textId="4C2F2D65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:rsidRPr="004A7851" w:rsidR="00D844D3" w:rsidP="678DA43D" w:rsidRDefault="00D844D3" w14:paraId="53DE88D8" w14:textId="77777777">
      <w:pPr>
        <w:rPr>
          <w:rFonts w:cstheme="minorHAnsi"/>
          <w:b/>
          <w:bCs/>
          <w:sz w:val="24"/>
          <w:szCs w:val="24"/>
        </w:rPr>
      </w:pPr>
    </w:p>
    <w:p w:rsidRPr="004A7851" w:rsidR="100F4D59" w:rsidP="678DA43D" w:rsidRDefault="100F4D59" w14:paraId="7A6F59E1" w14:textId="48432B3C">
      <w:pPr>
        <w:rPr>
          <w:rFonts w:cstheme="minorHAnsi"/>
          <w:b/>
          <w:bCs/>
          <w:sz w:val="24"/>
          <w:szCs w:val="24"/>
        </w:rPr>
      </w:pPr>
      <w:r w:rsidRPr="004A7851">
        <w:rPr>
          <w:rFonts w:cstheme="minorHAnsi"/>
          <w:b/>
          <w:bCs/>
          <w:sz w:val="24"/>
          <w:szCs w:val="24"/>
        </w:rPr>
        <w:lastRenderedPageBreak/>
        <w:t>Data – Slide 9-14</w:t>
      </w:r>
    </w:p>
    <w:tbl>
      <w:tblPr>
        <w:tblStyle w:val="TableGrid"/>
        <w:tblW w:w="9360" w:type="dxa"/>
        <w:tblLayout w:type="fixed"/>
        <w:tblLook w:val="06A0" w:firstRow="1" w:lastRow="0" w:firstColumn="1" w:lastColumn="0" w:noHBand="1" w:noVBand="1"/>
      </w:tblPr>
      <w:tblGrid>
        <w:gridCol w:w="3705"/>
        <w:gridCol w:w="5655"/>
      </w:tblGrid>
      <w:tr w:rsidRPr="004A7851" w:rsidR="00D844D3" w:rsidTr="00D844D3" w14:paraId="2F286AA9" w14:textId="77777777">
        <w:tc>
          <w:tcPr>
            <w:tcW w:w="3705" w:type="dxa"/>
            <w:shd w:val="clear" w:color="auto" w:fill="D9D9D9" w:themeFill="background1" w:themeFillShade="D9"/>
            <w:vAlign w:val="center"/>
          </w:tcPr>
          <w:p w:rsidRPr="004A7851" w:rsidR="00D844D3" w:rsidP="00D844D3" w:rsidRDefault="00D844D3" w14:paraId="1A54BDE2" w14:textId="0F5C6FA4">
            <w:pPr>
              <w:rPr>
                <w:rFonts w:cstheme="minorHAnsi"/>
                <w:sz w:val="24"/>
                <w:szCs w:val="24"/>
              </w:rPr>
            </w:pPr>
            <w:r w:rsidRPr="004A7851">
              <w:rPr>
                <w:rFonts w:cstheme="minorHAnsi"/>
                <w:sz w:val="24"/>
                <w:szCs w:val="24"/>
              </w:rPr>
              <w:t xml:space="preserve">Did you recognize the data </w:t>
            </w:r>
            <w:r w:rsidR="00511D27">
              <w:rPr>
                <w:rFonts w:cstheme="minorHAnsi"/>
                <w:sz w:val="24"/>
                <w:szCs w:val="24"/>
              </w:rPr>
              <w:t xml:space="preserve">shown </w:t>
            </w:r>
            <w:r w:rsidRPr="004A7851">
              <w:rPr>
                <w:rFonts w:cstheme="minorHAnsi"/>
                <w:sz w:val="24"/>
                <w:szCs w:val="24"/>
              </w:rPr>
              <w:t>and does it fit with your business?</w:t>
            </w:r>
          </w:p>
          <w:p w:rsidRPr="004A7851" w:rsidR="00D844D3" w:rsidP="002003B7" w:rsidRDefault="00D844D3" w14:paraId="3475878D" w14:textId="7777777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655" w:type="dxa"/>
          </w:tcPr>
          <w:p w:rsidRPr="004A7851" w:rsidR="00D844D3" w:rsidP="002003B7" w:rsidRDefault="00D844D3" w14:paraId="1BDE0311" w14:textId="77777777">
            <w:pPr>
              <w:rPr>
                <w:rFonts w:cstheme="minorHAnsi"/>
                <w:sz w:val="24"/>
                <w:szCs w:val="24"/>
              </w:rPr>
            </w:pPr>
          </w:p>
        </w:tc>
      </w:tr>
      <w:tr w:rsidRPr="004A7851" w:rsidR="00D844D3" w:rsidTr="00D844D3" w14:paraId="1540DD90" w14:textId="77777777">
        <w:tc>
          <w:tcPr>
            <w:tcW w:w="3705" w:type="dxa"/>
            <w:shd w:val="clear" w:color="auto" w:fill="D9D9D9" w:themeFill="background1" w:themeFillShade="D9"/>
            <w:vAlign w:val="center"/>
          </w:tcPr>
          <w:p w:rsidRPr="004A7851" w:rsidR="00D844D3" w:rsidP="002003B7" w:rsidRDefault="00D844D3" w14:paraId="3C9093CF" w14:textId="77777777">
            <w:pPr>
              <w:rPr>
                <w:rFonts w:cstheme="minorHAnsi"/>
                <w:sz w:val="24"/>
                <w:szCs w:val="24"/>
              </w:rPr>
            </w:pPr>
            <w:r w:rsidRPr="004A7851">
              <w:rPr>
                <w:rFonts w:cstheme="minorHAnsi"/>
                <w:sz w:val="24"/>
                <w:szCs w:val="24"/>
              </w:rPr>
              <w:t>Do you have any comments?</w:t>
            </w:r>
          </w:p>
          <w:p w:rsidRPr="004A7851" w:rsidR="00D844D3" w:rsidP="002003B7" w:rsidRDefault="00D844D3" w14:paraId="118351CE" w14:textId="7777777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655" w:type="dxa"/>
          </w:tcPr>
          <w:p w:rsidRPr="004A7851" w:rsidR="00D844D3" w:rsidP="002003B7" w:rsidRDefault="00D844D3" w14:paraId="75E60AFF" w14:textId="77777777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:rsidR="004A7851" w:rsidP="678DA43D" w:rsidRDefault="004A7851" w14:paraId="5A45ECA5" w14:textId="77777777">
      <w:pPr>
        <w:rPr>
          <w:rFonts w:cstheme="minorHAnsi"/>
          <w:b/>
          <w:bCs/>
          <w:sz w:val="24"/>
          <w:szCs w:val="24"/>
        </w:rPr>
      </w:pPr>
    </w:p>
    <w:p w:rsidRPr="004A7851" w:rsidR="00452CE6" w:rsidP="678DA43D" w:rsidRDefault="000A0822" w14:paraId="725BE615" w14:textId="527B2BA3">
      <w:pPr>
        <w:rPr>
          <w:rFonts w:cstheme="minorHAnsi"/>
          <w:b/>
          <w:bCs/>
          <w:sz w:val="24"/>
          <w:szCs w:val="24"/>
        </w:rPr>
      </w:pPr>
      <w:r w:rsidRPr="004A7851">
        <w:rPr>
          <w:rFonts w:cstheme="minorHAnsi"/>
          <w:b/>
          <w:bCs/>
          <w:sz w:val="24"/>
          <w:szCs w:val="24"/>
        </w:rPr>
        <w:t>Service Model</w:t>
      </w:r>
      <w:r w:rsidRPr="004A7851" w:rsidR="6C275832">
        <w:rPr>
          <w:rFonts w:cstheme="minorHAnsi"/>
          <w:b/>
          <w:bCs/>
          <w:sz w:val="24"/>
          <w:szCs w:val="24"/>
        </w:rPr>
        <w:t xml:space="preserve"> – Slide 15- 17</w:t>
      </w:r>
    </w:p>
    <w:p w:rsidRPr="004A7851" w:rsidR="00EA40C9" w:rsidP="64D786D0" w:rsidRDefault="00037456" w14:paraId="74766CA7" w14:textId="7C198385">
      <w:pPr>
        <w:rPr>
          <w:rFonts w:cstheme="minorHAnsi"/>
          <w:bCs/>
          <w:sz w:val="24"/>
          <w:szCs w:val="24"/>
        </w:rPr>
      </w:pPr>
      <w:r w:rsidRPr="004A7851">
        <w:rPr>
          <w:rFonts w:cstheme="minorHAnsi"/>
          <w:bCs/>
          <w:sz w:val="24"/>
          <w:szCs w:val="24"/>
        </w:rPr>
        <w:t>This is about q</w:t>
      </w:r>
      <w:r w:rsidRPr="004A7851" w:rsidR="00276C65">
        <w:rPr>
          <w:rFonts w:cstheme="minorHAnsi"/>
          <w:bCs/>
          <w:sz w:val="24"/>
          <w:szCs w:val="24"/>
        </w:rPr>
        <w:t xml:space="preserve">uality services </w:t>
      </w:r>
      <w:r w:rsidR="00B05635">
        <w:rPr>
          <w:rFonts w:cstheme="minorHAnsi"/>
          <w:bCs/>
          <w:sz w:val="24"/>
          <w:szCs w:val="24"/>
        </w:rPr>
        <w:t xml:space="preserve">and creating </w:t>
      </w:r>
      <w:r w:rsidRPr="004A7851" w:rsidR="00276C65">
        <w:rPr>
          <w:rFonts w:cstheme="minorHAnsi"/>
          <w:bCs/>
          <w:sz w:val="24"/>
          <w:szCs w:val="24"/>
        </w:rPr>
        <w:t xml:space="preserve">more innovative </w:t>
      </w:r>
      <w:r w:rsidRPr="004A7851" w:rsidR="003422A3">
        <w:rPr>
          <w:rFonts w:cstheme="minorHAnsi"/>
          <w:bCs/>
          <w:sz w:val="24"/>
          <w:szCs w:val="24"/>
        </w:rPr>
        <w:t xml:space="preserve">solutions </w:t>
      </w:r>
      <w:r w:rsidRPr="004A7851" w:rsidR="00276C65">
        <w:rPr>
          <w:rFonts w:cstheme="minorHAnsi"/>
          <w:bCs/>
          <w:sz w:val="24"/>
          <w:szCs w:val="24"/>
        </w:rPr>
        <w:t>giving Customers an ordinary life.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3705"/>
        <w:gridCol w:w="5655"/>
      </w:tblGrid>
      <w:tr w:rsidR="00AF43F9" w:rsidTr="4757D514" w14:paraId="07C8EB95" w14:textId="77777777">
        <w:tc>
          <w:tcPr>
            <w:tcW w:w="3705" w:type="dxa"/>
            <w:shd w:val="clear" w:color="auto" w:fill="D9D9D9" w:themeFill="background1" w:themeFillShade="D9"/>
            <w:vAlign w:val="center"/>
          </w:tcPr>
          <w:p w:rsidRPr="004A7851" w:rsidR="00AF43F9" w:rsidP="00AF43F9" w:rsidRDefault="00AF43F9" w14:paraId="2D216C72" w14:textId="77777777">
            <w:pPr>
              <w:rPr>
                <w:rFonts w:cstheme="minorHAnsi"/>
                <w:sz w:val="24"/>
                <w:szCs w:val="24"/>
              </w:rPr>
            </w:pPr>
            <w:r w:rsidRPr="004A7851">
              <w:rPr>
                <w:rFonts w:cstheme="minorHAnsi"/>
                <w:sz w:val="24"/>
                <w:szCs w:val="24"/>
              </w:rPr>
              <w:t>What would it take for you as a Provider to be more ambitious?</w:t>
            </w:r>
          </w:p>
          <w:p w:rsidR="00AF43F9" w:rsidP="002003B7" w:rsidRDefault="00AF43F9" w14:paraId="50A4891E" w14:textId="77777777">
            <w:pPr>
              <w:rPr>
                <w:sz w:val="20"/>
                <w:szCs w:val="20"/>
              </w:rPr>
            </w:pPr>
          </w:p>
        </w:tc>
        <w:tc>
          <w:tcPr>
            <w:tcW w:w="5655" w:type="dxa"/>
          </w:tcPr>
          <w:p w:rsidR="00AF43F9" w:rsidP="002003B7" w:rsidRDefault="00AF43F9" w14:paraId="532D314B" w14:textId="77777777">
            <w:pPr>
              <w:rPr>
                <w:sz w:val="20"/>
                <w:szCs w:val="20"/>
              </w:rPr>
            </w:pPr>
          </w:p>
        </w:tc>
      </w:tr>
      <w:tr w:rsidR="00AF43F9" w:rsidTr="4757D514" w14:paraId="03AF7F90" w14:textId="77777777">
        <w:tc>
          <w:tcPr>
            <w:tcW w:w="3705" w:type="dxa"/>
            <w:shd w:val="clear" w:color="auto" w:fill="D9D9D9" w:themeFill="background1" w:themeFillShade="D9"/>
            <w:vAlign w:val="center"/>
          </w:tcPr>
          <w:p w:rsidR="00AF43F9" w:rsidP="00AF43F9" w:rsidRDefault="00AF43F9" w14:paraId="3D988B1E" w14:textId="597C93AE">
            <w:pPr>
              <w:rPr>
                <w:rFonts w:cstheme="minorHAnsi"/>
                <w:sz w:val="24"/>
                <w:szCs w:val="24"/>
              </w:rPr>
            </w:pPr>
            <w:r w:rsidRPr="004A7851">
              <w:rPr>
                <w:rFonts w:cstheme="minorHAnsi"/>
                <w:sz w:val="24"/>
                <w:szCs w:val="24"/>
              </w:rPr>
              <w:t>How would you demonstrate value for money for the Council?</w:t>
            </w:r>
          </w:p>
          <w:p w:rsidRPr="004A7851" w:rsidR="00AF43F9" w:rsidP="00AF43F9" w:rsidRDefault="00AF43F9" w14:paraId="1B3A4DAF" w14:textId="77777777">
            <w:pPr>
              <w:rPr>
                <w:rFonts w:cstheme="minorHAnsi"/>
                <w:sz w:val="24"/>
                <w:szCs w:val="24"/>
              </w:rPr>
            </w:pPr>
          </w:p>
          <w:p w:rsidRPr="00AF43F9" w:rsidR="00AF43F9" w:rsidP="4757D514" w:rsidRDefault="00AF43F9" w14:paraId="0B410C2B" w14:textId="6F60558B">
            <w:pPr>
              <w:rPr>
                <w:i/>
                <w:iCs/>
                <w:sz w:val="24"/>
                <w:szCs w:val="24"/>
              </w:rPr>
            </w:pPr>
            <w:r w:rsidRPr="4757D514">
              <w:rPr>
                <w:i/>
                <w:iCs/>
                <w:sz w:val="24"/>
                <w:szCs w:val="24"/>
              </w:rPr>
              <w:t>For example</w:t>
            </w:r>
            <w:r w:rsidRPr="4757D514" w:rsidR="00F661AC">
              <w:rPr>
                <w:i/>
                <w:iCs/>
                <w:sz w:val="24"/>
                <w:szCs w:val="24"/>
              </w:rPr>
              <w:t>,</w:t>
            </w:r>
            <w:r w:rsidRPr="4757D514">
              <w:rPr>
                <w:i/>
                <w:iCs/>
                <w:sz w:val="24"/>
                <w:szCs w:val="24"/>
              </w:rPr>
              <w:t xml:space="preserve"> are we too restrictive</w:t>
            </w:r>
            <w:r w:rsidRPr="4757D514" w:rsidR="2CB2668B">
              <w:rPr>
                <w:i/>
                <w:iCs/>
                <w:sz w:val="24"/>
                <w:szCs w:val="24"/>
              </w:rPr>
              <w:t xml:space="preserve"> about</w:t>
            </w:r>
            <w:r w:rsidRPr="4757D514">
              <w:rPr>
                <w:i/>
                <w:iCs/>
                <w:sz w:val="24"/>
                <w:szCs w:val="24"/>
              </w:rPr>
              <w:t xml:space="preserve"> re-banking of hours?</w:t>
            </w:r>
          </w:p>
          <w:p w:rsidR="00AF43F9" w:rsidP="00AF43F9" w:rsidRDefault="00AF43F9" w14:paraId="70DF3D36" w14:textId="77777777">
            <w:pPr>
              <w:rPr>
                <w:sz w:val="20"/>
                <w:szCs w:val="20"/>
              </w:rPr>
            </w:pPr>
          </w:p>
        </w:tc>
        <w:tc>
          <w:tcPr>
            <w:tcW w:w="5655" w:type="dxa"/>
          </w:tcPr>
          <w:p w:rsidR="00AF43F9" w:rsidP="002003B7" w:rsidRDefault="00AF43F9" w14:paraId="3F3C344F" w14:textId="77777777">
            <w:pPr>
              <w:rPr>
                <w:sz w:val="20"/>
                <w:szCs w:val="20"/>
              </w:rPr>
            </w:pPr>
          </w:p>
        </w:tc>
      </w:tr>
      <w:tr w:rsidR="00AF43F9" w:rsidTr="4757D514" w14:paraId="56BCC0C5" w14:textId="77777777">
        <w:tc>
          <w:tcPr>
            <w:tcW w:w="3705" w:type="dxa"/>
            <w:shd w:val="clear" w:color="auto" w:fill="D9D9D9" w:themeFill="background1" w:themeFillShade="D9"/>
            <w:vAlign w:val="center"/>
          </w:tcPr>
          <w:p w:rsidRPr="004A7851" w:rsidR="00F661AC" w:rsidP="00F661AC" w:rsidRDefault="00F661AC" w14:paraId="5C633627" w14:textId="77777777">
            <w:pPr>
              <w:rPr>
                <w:rFonts w:cstheme="minorHAnsi"/>
                <w:sz w:val="24"/>
                <w:szCs w:val="24"/>
              </w:rPr>
            </w:pPr>
            <w:r w:rsidRPr="004A7851">
              <w:rPr>
                <w:rFonts w:cstheme="minorHAnsi"/>
                <w:sz w:val="24"/>
                <w:szCs w:val="24"/>
              </w:rPr>
              <w:t>How would you like the Council to behave?</w:t>
            </w:r>
          </w:p>
          <w:p w:rsidRPr="004A7851" w:rsidR="00AF43F9" w:rsidP="00AF43F9" w:rsidRDefault="00AF43F9" w14:paraId="0C1F8A38" w14:textId="7777777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655" w:type="dxa"/>
          </w:tcPr>
          <w:p w:rsidR="00AF43F9" w:rsidP="002003B7" w:rsidRDefault="00AF43F9" w14:paraId="310638C6" w14:textId="77777777">
            <w:pPr>
              <w:rPr>
                <w:sz w:val="20"/>
                <w:szCs w:val="20"/>
              </w:rPr>
            </w:pPr>
          </w:p>
        </w:tc>
      </w:tr>
      <w:tr w:rsidR="00F661AC" w:rsidTr="4757D514" w14:paraId="5DDF8042" w14:textId="77777777">
        <w:tc>
          <w:tcPr>
            <w:tcW w:w="3705" w:type="dxa"/>
            <w:shd w:val="clear" w:color="auto" w:fill="D9D9D9" w:themeFill="background1" w:themeFillShade="D9"/>
            <w:vAlign w:val="center"/>
          </w:tcPr>
          <w:p w:rsidRPr="004A7851" w:rsidR="00F661AC" w:rsidP="00F661AC" w:rsidRDefault="00F661AC" w14:paraId="38DE3FFB" w14:textId="77777777">
            <w:pPr>
              <w:rPr>
                <w:rFonts w:cstheme="minorHAnsi"/>
                <w:sz w:val="24"/>
                <w:szCs w:val="24"/>
              </w:rPr>
            </w:pPr>
            <w:r w:rsidRPr="004A7851">
              <w:rPr>
                <w:rFonts w:cstheme="minorHAnsi"/>
                <w:sz w:val="24"/>
                <w:szCs w:val="24"/>
              </w:rPr>
              <w:t xml:space="preserve">What type of Service models would you like to see, including models that we </w:t>
            </w:r>
            <w:proofErr w:type="gramStart"/>
            <w:r w:rsidRPr="004A7851">
              <w:rPr>
                <w:rFonts w:cstheme="minorHAnsi"/>
                <w:sz w:val="24"/>
                <w:szCs w:val="24"/>
              </w:rPr>
              <w:t>don’t</w:t>
            </w:r>
            <w:proofErr w:type="gramEnd"/>
            <w:r w:rsidRPr="004A7851">
              <w:rPr>
                <w:rFonts w:cstheme="minorHAnsi"/>
                <w:sz w:val="24"/>
                <w:szCs w:val="24"/>
              </w:rPr>
              <w:t xml:space="preserve"> currently have in Suffolk?</w:t>
            </w:r>
          </w:p>
          <w:p w:rsidRPr="004A7851" w:rsidR="00F661AC" w:rsidP="00F661AC" w:rsidRDefault="00F661AC" w14:paraId="6E44E1A5" w14:textId="7777777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655" w:type="dxa"/>
          </w:tcPr>
          <w:p w:rsidR="00F661AC" w:rsidP="002003B7" w:rsidRDefault="00F661AC" w14:paraId="6391726C" w14:textId="77777777">
            <w:pPr>
              <w:rPr>
                <w:sz w:val="20"/>
                <w:szCs w:val="20"/>
              </w:rPr>
            </w:pPr>
          </w:p>
        </w:tc>
      </w:tr>
      <w:tr w:rsidR="00F661AC" w:rsidTr="4757D514" w14:paraId="2DF37121" w14:textId="77777777">
        <w:tc>
          <w:tcPr>
            <w:tcW w:w="3705" w:type="dxa"/>
            <w:shd w:val="clear" w:color="auto" w:fill="D9D9D9" w:themeFill="background1" w:themeFillShade="D9"/>
            <w:vAlign w:val="center"/>
          </w:tcPr>
          <w:p w:rsidRPr="004A7851" w:rsidR="00F661AC" w:rsidP="00F661AC" w:rsidRDefault="00F661AC" w14:paraId="2FBE5485" w14:textId="77777777">
            <w:pPr>
              <w:rPr>
                <w:rFonts w:cstheme="minorHAnsi"/>
                <w:sz w:val="24"/>
                <w:szCs w:val="24"/>
              </w:rPr>
            </w:pPr>
            <w:r w:rsidRPr="004A7851">
              <w:rPr>
                <w:rFonts w:cstheme="minorHAnsi"/>
                <w:sz w:val="24"/>
                <w:szCs w:val="24"/>
              </w:rPr>
              <w:t>Is there anything else you would like to tell us?</w:t>
            </w:r>
          </w:p>
          <w:p w:rsidRPr="004A7851" w:rsidR="00F661AC" w:rsidP="00F661AC" w:rsidRDefault="00F661AC" w14:paraId="3E9176A9" w14:textId="7777777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655" w:type="dxa"/>
          </w:tcPr>
          <w:p w:rsidR="00F661AC" w:rsidP="002003B7" w:rsidRDefault="00F661AC" w14:paraId="6D81F726" w14:textId="77777777">
            <w:pPr>
              <w:rPr>
                <w:sz w:val="20"/>
                <w:szCs w:val="20"/>
              </w:rPr>
            </w:pPr>
          </w:p>
        </w:tc>
      </w:tr>
    </w:tbl>
    <w:p w:rsidR="00AF43F9" w:rsidP="64D786D0" w:rsidRDefault="00AF43F9" w14:paraId="3AE94170" w14:textId="77777777">
      <w:pPr>
        <w:rPr>
          <w:rFonts w:cstheme="minorHAnsi"/>
          <w:sz w:val="24"/>
          <w:szCs w:val="24"/>
        </w:rPr>
      </w:pPr>
    </w:p>
    <w:p w:rsidR="00BA3ECA" w:rsidP="678DA43D" w:rsidRDefault="005B5E9A" w14:paraId="63515478" w14:textId="7A18F617">
      <w:pPr>
        <w:rPr>
          <w:rFonts w:cstheme="minorHAnsi"/>
          <w:b/>
          <w:bCs/>
          <w:sz w:val="24"/>
          <w:szCs w:val="24"/>
        </w:rPr>
      </w:pPr>
      <w:r w:rsidRPr="004A7851">
        <w:rPr>
          <w:rFonts w:cstheme="minorHAnsi"/>
          <w:b/>
          <w:bCs/>
          <w:sz w:val="24"/>
          <w:szCs w:val="24"/>
        </w:rPr>
        <w:t>Relationship with the Landlord</w:t>
      </w:r>
      <w:r w:rsidRPr="004A7851" w:rsidR="6644F3F0">
        <w:rPr>
          <w:rFonts w:cstheme="minorHAnsi"/>
          <w:b/>
          <w:bCs/>
          <w:sz w:val="24"/>
          <w:szCs w:val="24"/>
        </w:rPr>
        <w:t xml:space="preserve"> - Slide 18</w:t>
      </w:r>
    </w:p>
    <w:tbl>
      <w:tblPr>
        <w:tblStyle w:val="TableGrid"/>
        <w:tblW w:w="9360" w:type="dxa"/>
        <w:tblLayout w:type="fixed"/>
        <w:tblLook w:val="06A0" w:firstRow="1" w:lastRow="0" w:firstColumn="1" w:lastColumn="0" w:noHBand="1" w:noVBand="1"/>
      </w:tblPr>
      <w:tblGrid>
        <w:gridCol w:w="3705"/>
        <w:gridCol w:w="5655"/>
      </w:tblGrid>
      <w:tr w:rsidR="005C5DC0" w:rsidTr="00FE1555" w14:paraId="542237D1" w14:textId="77777777">
        <w:tc>
          <w:tcPr>
            <w:tcW w:w="3705" w:type="dxa"/>
            <w:shd w:val="clear" w:color="auto" w:fill="D9D9D9" w:themeFill="background1" w:themeFillShade="D9"/>
            <w:vAlign w:val="center"/>
          </w:tcPr>
          <w:p w:rsidRPr="004A7851" w:rsidR="005C5DC0" w:rsidP="002003B7" w:rsidRDefault="005C5DC0" w14:paraId="506360F7" w14:textId="10A29387">
            <w:pPr>
              <w:rPr>
                <w:rFonts w:cstheme="minorHAnsi"/>
                <w:sz w:val="24"/>
                <w:szCs w:val="24"/>
              </w:rPr>
            </w:pPr>
            <w:r w:rsidRPr="004A7851">
              <w:rPr>
                <w:rFonts w:cstheme="minorHAnsi"/>
                <w:sz w:val="24"/>
                <w:szCs w:val="24"/>
              </w:rPr>
              <w:t>Which landlords do you work with</w:t>
            </w:r>
            <w:r>
              <w:rPr>
                <w:rFonts w:cstheme="minorHAnsi"/>
                <w:sz w:val="24"/>
                <w:szCs w:val="24"/>
              </w:rPr>
              <w:t>?</w:t>
            </w:r>
            <w:r w:rsidRPr="004A7851">
              <w:rPr>
                <w:rFonts w:cstheme="minorHAnsi"/>
                <w:sz w:val="24"/>
                <w:szCs w:val="24"/>
              </w:rPr>
              <w:t xml:space="preserve"> </w:t>
            </w:r>
          </w:p>
          <w:p w:rsidR="005C5DC0" w:rsidP="002003B7" w:rsidRDefault="005C5DC0" w14:paraId="0F8BBCAC" w14:textId="77777777">
            <w:pPr>
              <w:rPr>
                <w:sz w:val="20"/>
                <w:szCs w:val="20"/>
              </w:rPr>
            </w:pPr>
          </w:p>
        </w:tc>
        <w:tc>
          <w:tcPr>
            <w:tcW w:w="5655" w:type="dxa"/>
          </w:tcPr>
          <w:p w:rsidR="005C5DC0" w:rsidP="002003B7" w:rsidRDefault="005C5DC0" w14:paraId="7ED1DD42" w14:textId="77777777">
            <w:pPr>
              <w:rPr>
                <w:sz w:val="20"/>
                <w:szCs w:val="20"/>
              </w:rPr>
            </w:pPr>
          </w:p>
        </w:tc>
      </w:tr>
    </w:tbl>
    <w:p w:rsidR="00B318D0" w:rsidP="00B318D0" w:rsidRDefault="00BA3FF0" w14:paraId="3489E35B" w14:textId="447ED955">
      <w:pPr>
        <w:rPr>
          <w:rFonts w:cstheme="minorHAnsi"/>
          <w:i/>
          <w:iCs/>
          <w:sz w:val="24"/>
          <w:szCs w:val="24"/>
        </w:rPr>
      </w:pPr>
      <w:r w:rsidRPr="0095418E">
        <w:rPr>
          <w:rFonts w:cstheme="minorHAnsi"/>
          <w:i/>
          <w:iCs/>
          <w:sz w:val="24"/>
          <w:szCs w:val="24"/>
        </w:rPr>
        <w:t xml:space="preserve">If the answer above is more than one, please ask this set of questions for </w:t>
      </w:r>
      <w:proofErr w:type="gramStart"/>
      <w:r w:rsidRPr="0095418E">
        <w:rPr>
          <w:rFonts w:cstheme="minorHAnsi"/>
          <w:i/>
          <w:iCs/>
          <w:sz w:val="24"/>
          <w:szCs w:val="24"/>
        </w:rPr>
        <w:t>al</w:t>
      </w:r>
      <w:r w:rsidRPr="0095418E" w:rsidR="0095418E">
        <w:rPr>
          <w:rFonts w:cstheme="minorHAnsi"/>
          <w:i/>
          <w:iCs/>
          <w:sz w:val="24"/>
          <w:szCs w:val="24"/>
        </w:rPr>
        <w:t>l of</w:t>
      </w:r>
      <w:proofErr w:type="gramEnd"/>
      <w:r w:rsidRPr="0095418E" w:rsidR="0095418E">
        <w:rPr>
          <w:rFonts w:cstheme="minorHAnsi"/>
          <w:i/>
          <w:iCs/>
          <w:sz w:val="24"/>
          <w:szCs w:val="24"/>
        </w:rPr>
        <w:t xml:space="preserve"> the names given.</w:t>
      </w:r>
    </w:p>
    <w:p w:rsidR="002B74C8" w:rsidP="00B318D0" w:rsidRDefault="002B74C8" w14:paraId="5164777B" w14:textId="16488F37">
      <w:pPr>
        <w:rPr>
          <w:rFonts w:cstheme="minorHAnsi"/>
          <w:i/>
          <w:iCs/>
          <w:sz w:val="24"/>
          <w:szCs w:val="24"/>
        </w:rPr>
      </w:pPr>
    </w:p>
    <w:p w:rsidRPr="0095418E" w:rsidR="002B74C8" w:rsidP="00B318D0" w:rsidRDefault="002B74C8" w14:paraId="78AAE92C" w14:textId="77777777">
      <w:pPr>
        <w:rPr>
          <w:rFonts w:cstheme="minorHAnsi"/>
          <w:i/>
          <w:iCs/>
          <w:sz w:val="24"/>
          <w:szCs w:val="24"/>
        </w:rPr>
      </w:pPr>
    </w:p>
    <w:tbl>
      <w:tblPr>
        <w:tblStyle w:val="TableGrid"/>
        <w:tblW w:w="9360" w:type="dxa"/>
        <w:tblLayout w:type="fixed"/>
        <w:tblLook w:val="06A0" w:firstRow="1" w:lastRow="0" w:firstColumn="1" w:lastColumn="0" w:noHBand="1" w:noVBand="1"/>
      </w:tblPr>
      <w:tblGrid>
        <w:gridCol w:w="3705"/>
        <w:gridCol w:w="5655"/>
      </w:tblGrid>
      <w:tr w:rsidR="00B318D0" w:rsidTr="6D5C591D" w14:paraId="09C55DD1" w14:textId="77777777">
        <w:tc>
          <w:tcPr>
            <w:tcW w:w="3705" w:type="dxa"/>
            <w:shd w:val="clear" w:color="auto" w:fill="D9D9D9" w:themeFill="background1" w:themeFillShade="D9"/>
            <w:vAlign w:val="center"/>
          </w:tcPr>
          <w:p w:rsidRPr="004A7851" w:rsidR="002B74C8" w:rsidP="002B74C8" w:rsidRDefault="002B74C8" w14:paraId="678A0475" w14:textId="77777777">
            <w:pPr>
              <w:rPr>
                <w:rFonts w:cstheme="minorHAnsi"/>
                <w:sz w:val="24"/>
                <w:szCs w:val="24"/>
              </w:rPr>
            </w:pPr>
            <w:r w:rsidRPr="004A7851">
              <w:rPr>
                <w:rFonts w:cstheme="minorHAnsi"/>
                <w:sz w:val="24"/>
                <w:szCs w:val="24"/>
              </w:rPr>
              <w:lastRenderedPageBreak/>
              <w:t>Is your relationship working well with your Landlord?</w:t>
            </w:r>
          </w:p>
          <w:p w:rsidR="00B318D0" w:rsidP="002003B7" w:rsidRDefault="00B318D0" w14:paraId="1587DBA1" w14:textId="77777777">
            <w:pPr>
              <w:rPr>
                <w:sz w:val="20"/>
                <w:szCs w:val="20"/>
              </w:rPr>
            </w:pPr>
          </w:p>
        </w:tc>
        <w:tc>
          <w:tcPr>
            <w:tcW w:w="5655" w:type="dxa"/>
          </w:tcPr>
          <w:p w:rsidR="00B318D0" w:rsidP="002003B7" w:rsidRDefault="00B318D0" w14:paraId="18016D28" w14:textId="77777777">
            <w:pPr>
              <w:rPr>
                <w:sz w:val="20"/>
                <w:szCs w:val="20"/>
              </w:rPr>
            </w:pPr>
          </w:p>
        </w:tc>
      </w:tr>
      <w:tr w:rsidR="002B74C8" w:rsidTr="6D5C591D" w14:paraId="3FA9F866" w14:textId="77777777">
        <w:tc>
          <w:tcPr>
            <w:tcW w:w="3705" w:type="dxa"/>
            <w:shd w:val="clear" w:color="auto" w:fill="D9D9D9" w:themeFill="background1" w:themeFillShade="D9"/>
            <w:vAlign w:val="center"/>
          </w:tcPr>
          <w:p w:rsidRPr="004A7851" w:rsidR="002B74C8" w:rsidP="002B74C8" w:rsidRDefault="002B74C8" w14:paraId="02FCAF92" w14:textId="77777777">
            <w:pPr>
              <w:rPr>
                <w:rFonts w:cstheme="minorHAnsi"/>
                <w:sz w:val="24"/>
                <w:szCs w:val="24"/>
              </w:rPr>
            </w:pPr>
            <w:r w:rsidRPr="004A7851">
              <w:rPr>
                <w:rFonts w:cstheme="minorHAnsi"/>
                <w:sz w:val="24"/>
                <w:szCs w:val="24"/>
              </w:rPr>
              <w:t>What do you see as your role with the landlord?</w:t>
            </w:r>
          </w:p>
          <w:p w:rsidRPr="004A7851" w:rsidR="002B74C8" w:rsidP="002B74C8" w:rsidRDefault="002B74C8" w14:paraId="6F47A186" w14:textId="7777777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655" w:type="dxa"/>
          </w:tcPr>
          <w:p w:rsidR="002B74C8" w:rsidP="002003B7" w:rsidRDefault="002B74C8" w14:paraId="2A0C9482" w14:textId="77777777">
            <w:pPr>
              <w:rPr>
                <w:sz w:val="20"/>
                <w:szCs w:val="20"/>
              </w:rPr>
            </w:pPr>
          </w:p>
        </w:tc>
      </w:tr>
      <w:tr w:rsidR="00630CE5" w:rsidTr="6D5C591D" w14:paraId="49CD829F" w14:textId="77777777">
        <w:tc>
          <w:tcPr>
            <w:tcW w:w="3705" w:type="dxa"/>
            <w:shd w:val="clear" w:color="auto" w:fill="D9D9D9" w:themeFill="background1" w:themeFillShade="D9"/>
            <w:vAlign w:val="center"/>
          </w:tcPr>
          <w:p w:rsidRPr="004A7851" w:rsidR="00630CE5" w:rsidP="00630CE5" w:rsidRDefault="00630CE5" w14:paraId="3290BC87" w14:textId="77777777">
            <w:pPr>
              <w:rPr>
                <w:rFonts w:cstheme="minorHAnsi"/>
                <w:sz w:val="24"/>
                <w:szCs w:val="24"/>
              </w:rPr>
            </w:pPr>
            <w:r w:rsidRPr="004A7851">
              <w:rPr>
                <w:rFonts w:cstheme="minorHAnsi"/>
                <w:sz w:val="24"/>
                <w:szCs w:val="24"/>
              </w:rPr>
              <w:t>How does the landlord engage with the tenants?</w:t>
            </w:r>
          </w:p>
          <w:p w:rsidRPr="004A7851" w:rsidR="00630CE5" w:rsidP="00630CE5" w:rsidRDefault="00630CE5" w14:paraId="32C79B30" w14:textId="7777777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655" w:type="dxa"/>
          </w:tcPr>
          <w:p w:rsidR="00630CE5" w:rsidP="00630CE5" w:rsidRDefault="00630CE5" w14:paraId="2E994A8B" w14:textId="77777777">
            <w:pPr>
              <w:rPr>
                <w:sz w:val="20"/>
                <w:szCs w:val="20"/>
              </w:rPr>
            </w:pPr>
          </w:p>
        </w:tc>
      </w:tr>
      <w:tr w:rsidR="002B74C8" w:rsidTr="6D5C591D" w14:paraId="13B7274B" w14:textId="77777777">
        <w:tc>
          <w:tcPr>
            <w:tcW w:w="3705" w:type="dxa"/>
            <w:shd w:val="clear" w:color="auto" w:fill="D9D9D9" w:themeFill="background1" w:themeFillShade="D9"/>
            <w:vAlign w:val="center"/>
          </w:tcPr>
          <w:p w:rsidRPr="004A7851" w:rsidR="002B74C8" w:rsidP="6D5C591D" w:rsidRDefault="006E52E8" w14:paraId="04FBA1E7" w14:textId="4C6CA293">
            <w:pPr>
              <w:rPr>
                <w:sz w:val="24"/>
                <w:szCs w:val="24"/>
              </w:rPr>
            </w:pPr>
            <w:r w:rsidRPr="6D5C591D">
              <w:rPr>
                <w:sz w:val="24"/>
                <w:szCs w:val="24"/>
              </w:rPr>
              <w:t>C</w:t>
            </w:r>
            <w:r w:rsidRPr="6D5C591D" w:rsidR="002B74C8">
              <w:rPr>
                <w:sz w:val="24"/>
                <w:szCs w:val="24"/>
              </w:rPr>
              <w:t xml:space="preserve">an the Council help with </w:t>
            </w:r>
            <w:r w:rsidRPr="6D5C591D" w:rsidR="006706DA">
              <w:rPr>
                <w:sz w:val="24"/>
                <w:szCs w:val="24"/>
              </w:rPr>
              <w:t>the</w:t>
            </w:r>
            <w:r w:rsidRPr="6D5C591D">
              <w:rPr>
                <w:sz w:val="24"/>
                <w:szCs w:val="24"/>
              </w:rPr>
              <w:t xml:space="preserve"> relationship with</w:t>
            </w:r>
            <w:r w:rsidRPr="6D5C591D" w:rsidR="006706DA">
              <w:rPr>
                <w:sz w:val="24"/>
                <w:szCs w:val="24"/>
              </w:rPr>
              <w:t xml:space="preserve"> your landlord</w:t>
            </w:r>
            <w:r w:rsidRPr="6D5C591D" w:rsidR="002B74C8">
              <w:rPr>
                <w:sz w:val="24"/>
                <w:szCs w:val="24"/>
              </w:rPr>
              <w:t>?</w:t>
            </w:r>
          </w:p>
          <w:p w:rsidRPr="004A7851" w:rsidR="002B74C8" w:rsidP="002B74C8" w:rsidRDefault="002B74C8" w14:paraId="020EE6B4" w14:textId="7777777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655" w:type="dxa"/>
          </w:tcPr>
          <w:p w:rsidR="002B74C8" w:rsidP="002003B7" w:rsidRDefault="002B74C8" w14:paraId="10B53B78" w14:textId="77777777">
            <w:pPr>
              <w:rPr>
                <w:sz w:val="20"/>
                <w:szCs w:val="20"/>
              </w:rPr>
            </w:pPr>
          </w:p>
        </w:tc>
      </w:tr>
      <w:tr w:rsidR="00AA18AE" w:rsidTr="6D5C591D" w14:paraId="627399E9" w14:textId="77777777">
        <w:tc>
          <w:tcPr>
            <w:tcW w:w="3705" w:type="dxa"/>
            <w:shd w:val="clear" w:color="auto" w:fill="D9D9D9" w:themeFill="background1" w:themeFillShade="D9"/>
            <w:vAlign w:val="center"/>
          </w:tcPr>
          <w:p w:rsidRPr="004A7851" w:rsidR="00AA18AE" w:rsidP="00AA18AE" w:rsidRDefault="00AA18AE" w14:paraId="7A17C0EF" w14:textId="77777777">
            <w:pPr>
              <w:rPr>
                <w:rFonts w:cstheme="minorHAnsi"/>
                <w:sz w:val="24"/>
                <w:szCs w:val="24"/>
              </w:rPr>
            </w:pPr>
            <w:r w:rsidRPr="004A7851">
              <w:rPr>
                <w:rFonts w:cstheme="minorHAnsi"/>
                <w:sz w:val="24"/>
                <w:szCs w:val="24"/>
              </w:rPr>
              <w:t>Is your building fit for purpose?</w:t>
            </w:r>
          </w:p>
          <w:p w:rsidR="00AA18AE" w:rsidP="00AA18AE" w:rsidRDefault="00AA18AE" w14:paraId="18D27476" w14:textId="7777777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655" w:type="dxa"/>
          </w:tcPr>
          <w:p w:rsidR="00AA18AE" w:rsidP="00AA18AE" w:rsidRDefault="00AA18AE" w14:paraId="5CCA92EE" w14:textId="77777777">
            <w:pPr>
              <w:rPr>
                <w:sz w:val="20"/>
                <w:szCs w:val="20"/>
              </w:rPr>
            </w:pPr>
          </w:p>
        </w:tc>
      </w:tr>
      <w:tr w:rsidR="00AA18AE" w:rsidTr="6D5C591D" w14:paraId="389633A1" w14:textId="77777777">
        <w:tc>
          <w:tcPr>
            <w:tcW w:w="3705" w:type="dxa"/>
            <w:shd w:val="clear" w:color="auto" w:fill="D9D9D9" w:themeFill="background1" w:themeFillShade="D9"/>
            <w:vAlign w:val="center"/>
          </w:tcPr>
          <w:p w:rsidRPr="004A7851" w:rsidR="00AA18AE" w:rsidP="00AA18AE" w:rsidRDefault="00AA18AE" w14:paraId="754786B8" w14:textId="77777777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</w:t>
            </w:r>
            <w:r w:rsidRPr="004A7851">
              <w:rPr>
                <w:rFonts w:cstheme="minorHAnsi"/>
                <w:sz w:val="24"/>
                <w:szCs w:val="24"/>
              </w:rPr>
              <w:t xml:space="preserve">ould assistive technology help </w:t>
            </w:r>
            <w:r>
              <w:rPr>
                <w:rFonts w:cstheme="minorHAnsi"/>
                <w:sz w:val="24"/>
                <w:szCs w:val="24"/>
              </w:rPr>
              <w:t xml:space="preserve">you in your building? </w:t>
            </w:r>
          </w:p>
          <w:p w:rsidR="00AA18AE" w:rsidP="00AA18AE" w:rsidRDefault="00AA18AE" w14:paraId="2DE6E812" w14:textId="77777777">
            <w:pPr>
              <w:rPr>
                <w:rFonts w:cstheme="minorHAnsi"/>
                <w:sz w:val="24"/>
                <w:szCs w:val="24"/>
              </w:rPr>
            </w:pPr>
          </w:p>
          <w:p w:rsidR="0004736F" w:rsidP="00AA18AE" w:rsidRDefault="0004736F" w14:paraId="2E975484" w14:textId="77777777">
            <w:pPr>
              <w:rPr>
                <w:rFonts w:cstheme="minorHAnsi"/>
                <w:i/>
                <w:iCs/>
                <w:sz w:val="24"/>
                <w:szCs w:val="24"/>
              </w:rPr>
            </w:pPr>
            <w:r>
              <w:rPr>
                <w:rFonts w:cstheme="minorHAnsi"/>
                <w:i/>
                <w:iCs/>
                <w:sz w:val="24"/>
                <w:szCs w:val="24"/>
              </w:rPr>
              <w:t>For example:</w:t>
            </w:r>
          </w:p>
          <w:p w:rsidR="00847659" w:rsidP="6D5C591D" w:rsidRDefault="00A41064" w14:paraId="679E7E56" w14:textId="42D698FC">
            <w:pPr>
              <w:pStyle w:val="ListParagraph"/>
              <w:numPr>
                <w:ilvl w:val="0"/>
                <w:numId w:val="3"/>
              </w:numPr>
              <w:rPr>
                <w:i/>
                <w:iCs/>
                <w:sz w:val="24"/>
                <w:szCs w:val="24"/>
              </w:rPr>
            </w:pPr>
            <w:r w:rsidRPr="6D5C591D">
              <w:rPr>
                <w:i/>
                <w:iCs/>
                <w:sz w:val="24"/>
                <w:szCs w:val="24"/>
              </w:rPr>
              <w:t>Sensors, monitors</w:t>
            </w:r>
            <w:r w:rsidR="00317362">
              <w:rPr>
                <w:i/>
                <w:iCs/>
                <w:sz w:val="24"/>
                <w:szCs w:val="24"/>
              </w:rPr>
              <w:t>,</w:t>
            </w:r>
            <w:r w:rsidRPr="6D5C591D">
              <w:rPr>
                <w:i/>
                <w:iCs/>
                <w:sz w:val="24"/>
                <w:szCs w:val="24"/>
              </w:rPr>
              <w:t xml:space="preserve"> and alarms letting u</w:t>
            </w:r>
            <w:r w:rsidRPr="6D5C591D" w:rsidR="292474DF">
              <w:rPr>
                <w:i/>
                <w:iCs/>
                <w:sz w:val="24"/>
                <w:szCs w:val="24"/>
              </w:rPr>
              <w:t>sers</w:t>
            </w:r>
            <w:r w:rsidRPr="6D5C591D">
              <w:rPr>
                <w:i/>
                <w:iCs/>
                <w:sz w:val="24"/>
                <w:szCs w:val="24"/>
              </w:rPr>
              <w:t xml:space="preserve"> control lighting</w:t>
            </w:r>
            <w:r w:rsidRPr="6D5C591D" w:rsidR="00847659">
              <w:rPr>
                <w:i/>
                <w:iCs/>
                <w:sz w:val="24"/>
                <w:szCs w:val="24"/>
              </w:rPr>
              <w:t>, or video doorbells.</w:t>
            </w:r>
          </w:p>
          <w:p w:rsidRPr="00847659" w:rsidR="008C7E44" w:rsidP="008C7E44" w:rsidRDefault="008C7E44" w14:paraId="6B6ABDBC" w14:textId="4217D552">
            <w:pPr>
              <w:pStyle w:val="ListParagraph"/>
              <w:rPr>
                <w:rFonts w:cstheme="minorHAnsi"/>
                <w:i/>
                <w:iCs/>
                <w:sz w:val="24"/>
                <w:szCs w:val="24"/>
              </w:rPr>
            </w:pPr>
          </w:p>
        </w:tc>
        <w:tc>
          <w:tcPr>
            <w:tcW w:w="5655" w:type="dxa"/>
          </w:tcPr>
          <w:p w:rsidR="00AA18AE" w:rsidP="00AA18AE" w:rsidRDefault="00AA18AE" w14:paraId="78FDB859" w14:textId="77777777">
            <w:pPr>
              <w:rPr>
                <w:sz w:val="20"/>
                <w:szCs w:val="20"/>
              </w:rPr>
            </w:pPr>
          </w:p>
        </w:tc>
      </w:tr>
      <w:tr w:rsidR="00AA18AE" w:rsidTr="6D5C591D" w14:paraId="11FBD185" w14:textId="77777777">
        <w:tc>
          <w:tcPr>
            <w:tcW w:w="3705" w:type="dxa"/>
            <w:shd w:val="clear" w:color="auto" w:fill="D9D9D9" w:themeFill="background1" w:themeFillShade="D9"/>
            <w:vAlign w:val="center"/>
          </w:tcPr>
          <w:p w:rsidRPr="004A7851" w:rsidR="00AA18AE" w:rsidP="00AA18AE" w:rsidRDefault="00AA18AE" w14:paraId="04A1832F" w14:textId="77777777">
            <w:pPr>
              <w:rPr>
                <w:rFonts w:cstheme="minorHAnsi"/>
                <w:sz w:val="24"/>
                <w:szCs w:val="24"/>
              </w:rPr>
            </w:pPr>
            <w:r w:rsidRPr="004A7851">
              <w:rPr>
                <w:rFonts w:cstheme="minorHAnsi"/>
                <w:sz w:val="24"/>
                <w:szCs w:val="24"/>
              </w:rPr>
              <w:t>Can you get your building repaired in a timely way?</w:t>
            </w:r>
          </w:p>
          <w:p w:rsidR="00AA18AE" w:rsidP="00AA18AE" w:rsidRDefault="00AA18AE" w14:paraId="7354B094" w14:textId="7777777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655" w:type="dxa"/>
          </w:tcPr>
          <w:p w:rsidR="00AA18AE" w:rsidP="00AA18AE" w:rsidRDefault="00AA18AE" w14:paraId="130716A1" w14:textId="77777777">
            <w:pPr>
              <w:rPr>
                <w:sz w:val="20"/>
                <w:szCs w:val="20"/>
              </w:rPr>
            </w:pPr>
          </w:p>
        </w:tc>
      </w:tr>
    </w:tbl>
    <w:p w:rsidR="00B318D0" w:rsidP="727142C0" w:rsidRDefault="00B318D0" w14:paraId="61030626" w14:textId="77777777">
      <w:pPr>
        <w:rPr>
          <w:rFonts w:cstheme="minorHAnsi"/>
          <w:sz w:val="24"/>
          <w:szCs w:val="24"/>
        </w:rPr>
      </w:pPr>
    </w:p>
    <w:p w:rsidRPr="004A7851" w:rsidR="00D755BC" w:rsidP="678DA43D" w:rsidRDefault="00A66A5F" w14:paraId="088E935E" w14:textId="4ACEA7C1">
      <w:pPr>
        <w:rPr>
          <w:rFonts w:cstheme="minorHAnsi"/>
          <w:b/>
          <w:bCs/>
          <w:sz w:val="24"/>
          <w:szCs w:val="24"/>
        </w:rPr>
      </w:pPr>
      <w:r w:rsidRPr="004A7851">
        <w:rPr>
          <w:rFonts w:cstheme="minorHAnsi"/>
          <w:b/>
          <w:bCs/>
          <w:sz w:val="24"/>
          <w:szCs w:val="24"/>
        </w:rPr>
        <w:t>Pricing</w:t>
      </w:r>
      <w:r w:rsidRPr="004A7851" w:rsidR="60628FAE">
        <w:rPr>
          <w:rFonts w:cstheme="minorHAnsi"/>
          <w:b/>
          <w:bCs/>
          <w:sz w:val="24"/>
          <w:szCs w:val="24"/>
        </w:rPr>
        <w:t xml:space="preserve"> – Slide 19 - 20</w:t>
      </w:r>
    </w:p>
    <w:tbl>
      <w:tblPr>
        <w:tblStyle w:val="TableGrid"/>
        <w:tblW w:w="9360" w:type="dxa"/>
        <w:tblLayout w:type="fixed"/>
        <w:tblLook w:val="06A0" w:firstRow="1" w:lastRow="0" w:firstColumn="1" w:lastColumn="0" w:noHBand="1" w:noVBand="1"/>
      </w:tblPr>
      <w:tblGrid>
        <w:gridCol w:w="3705"/>
        <w:gridCol w:w="5655"/>
      </w:tblGrid>
      <w:tr w:rsidR="00094506" w:rsidTr="002003B7" w14:paraId="6AB7364A" w14:textId="77777777">
        <w:tc>
          <w:tcPr>
            <w:tcW w:w="3705" w:type="dxa"/>
            <w:shd w:val="clear" w:color="auto" w:fill="D9D9D9" w:themeFill="background1" w:themeFillShade="D9"/>
            <w:vAlign w:val="center"/>
          </w:tcPr>
          <w:p w:rsidRPr="004A7851" w:rsidR="00094506" w:rsidP="00094506" w:rsidRDefault="00094506" w14:paraId="6878BE6A" w14:textId="77777777">
            <w:pPr>
              <w:rPr>
                <w:rFonts w:cstheme="minorHAnsi"/>
                <w:sz w:val="24"/>
                <w:szCs w:val="24"/>
              </w:rPr>
            </w:pPr>
            <w:r w:rsidRPr="004A7851">
              <w:rPr>
                <w:rFonts w:cstheme="minorHAnsi"/>
                <w:sz w:val="24"/>
                <w:szCs w:val="24"/>
              </w:rPr>
              <w:t>Do you think we should be a price setter or price taker?</w:t>
            </w:r>
          </w:p>
          <w:p w:rsidR="00094506" w:rsidP="002003B7" w:rsidRDefault="00094506" w14:paraId="161282A1" w14:textId="7777777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655" w:type="dxa"/>
          </w:tcPr>
          <w:p w:rsidR="00094506" w:rsidP="002003B7" w:rsidRDefault="00094506" w14:paraId="5F2A0964" w14:textId="77777777">
            <w:pPr>
              <w:rPr>
                <w:sz w:val="20"/>
                <w:szCs w:val="20"/>
              </w:rPr>
            </w:pPr>
          </w:p>
        </w:tc>
      </w:tr>
      <w:tr w:rsidR="00094506" w:rsidTr="002003B7" w14:paraId="63A84BF1" w14:textId="77777777">
        <w:tc>
          <w:tcPr>
            <w:tcW w:w="3705" w:type="dxa"/>
            <w:shd w:val="clear" w:color="auto" w:fill="D9D9D9" w:themeFill="background1" w:themeFillShade="D9"/>
            <w:vAlign w:val="center"/>
          </w:tcPr>
          <w:p w:rsidRPr="004A7851" w:rsidR="00094506" w:rsidP="00094506" w:rsidRDefault="00094506" w14:paraId="4135B4AF" w14:textId="77777777">
            <w:pPr>
              <w:rPr>
                <w:rFonts w:cstheme="minorHAnsi"/>
                <w:sz w:val="24"/>
                <w:szCs w:val="24"/>
              </w:rPr>
            </w:pPr>
            <w:r w:rsidRPr="004A7851">
              <w:rPr>
                <w:rFonts w:cstheme="minorHAnsi"/>
                <w:sz w:val="24"/>
                <w:szCs w:val="24"/>
              </w:rPr>
              <w:t>Do you think we should have different banding?</w:t>
            </w:r>
          </w:p>
          <w:p w:rsidRPr="004A7851" w:rsidR="00094506" w:rsidP="002003B7" w:rsidRDefault="00094506" w14:paraId="0B54C4D8" w14:textId="7777777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655" w:type="dxa"/>
          </w:tcPr>
          <w:p w:rsidR="00094506" w:rsidP="002003B7" w:rsidRDefault="00094506" w14:paraId="4E105561" w14:textId="77777777">
            <w:pPr>
              <w:rPr>
                <w:sz w:val="20"/>
                <w:szCs w:val="20"/>
              </w:rPr>
            </w:pPr>
          </w:p>
        </w:tc>
      </w:tr>
    </w:tbl>
    <w:p w:rsidR="008C7E44" w:rsidP="678DA43D" w:rsidRDefault="008C7E44" w14:paraId="7D08CFCA" w14:textId="77777777">
      <w:pPr>
        <w:rPr>
          <w:rFonts w:cstheme="minorHAnsi"/>
          <w:b/>
          <w:bCs/>
          <w:sz w:val="24"/>
          <w:szCs w:val="24"/>
        </w:rPr>
      </w:pPr>
    </w:p>
    <w:p w:rsidRPr="004A7851" w:rsidR="5846F793" w:rsidP="678DA43D" w:rsidRDefault="5846F793" w14:paraId="185007FE" w14:textId="3DB7D323">
      <w:pPr>
        <w:rPr>
          <w:rFonts w:cstheme="minorHAnsi"/>
          <w:b/>
          <w:bCs/>
          <w:sz w:val="24"/>
          <w:szCs w:val="24"/>
        </w:rPr>
      </w:pPr>
      <w:r w:rsidRPr="004A7851">
        <w:rPr>
          <w:rFonts w:cstheme="minorHAnsi"/>
          <w:b/>
          <w:bCs/>
          <w:sz w:val="24"/>
          <w:szCs w:val="24"/>
        </w:rPr>
        <w:t>Recruitment, Retention</w:t>
      </w:r>
      <w:r w:rsidR="00317362">
        <w:rPr>
          <w:rFonts w:cstheme="minorHAnsi"/>
          <w:b/>
          <w:bCs/>
          <w:sz w:val="24"/>
          <w:szCs w:val="24"/>
        </w:rPr>
        <w:t>,</w:t>
      </w:r>
      <w:r w:rsidRPr="004A7851">
        <w:rPr>
          <w:rFonts w:cstheme="minorHAnsi"/>
          <w:b/>
          <w:bCs/>
          <w:sz w:val="24"/>
          <w:szCs w:val="24"/>
        </w:rPr>
        <w:t xml:space="preserve"> and Training - slide 21</w:t>
      </w:r>
    </w:p>
    <w:tbl>
      <w:tblPr>
        <w:tblStyle w:val="TableGrid"/>
        <w:tblW w:w="9360" w:type="dxa"/>
        <w:tblLayout w:type="fixed"/>
        <w:tblLook w:val="06A0" w:firstRow="1" w:lastRow="0" w:firstColumn="1" w:lastColumn="0" w:noHBand="1" w:noVBand="1"/>
      </w:tblPr>
      <w:tblGrid>
        <w:gridCol w:w="3705"/>
        <w:gridCol w:w="5655"/>
      </w:tblGrid>
      <w:tr w:rsidR="00DB4257" w:rsidTr="002003B7" w14:paraId="7BA838A7" w14:textId="77777777">
        <w:tc>
          <w:tcPr>
            <w:tcW w:w="3705" w:type="dxa"/>
            <w:shd w:val="clear" w:color="auto" w:fill="D9D9D9" w:themeFill="background1" w:themeFillShade="D9"/>
            <w:vAlign w:val="center"/>
          </w:tcPr>
          <w:p w:rsidRPr="004A7851" w:rsidR="00DB4257" w:rsidP="00DB4257" w:rsidRDefault="00DB4257" w14:paraId="30C05BFA" w14:textId="77777777">
            <w:pPr>
              <w:rPr>
                <w:rFonts w:cstheme="minorHAnsi"/>
                <w:sz w:val="24"/>
                <w:szCs w:val="24"/>
              </w:rPr>
            </w:pPr>
            <w:r w:rsidRPr="004A7851">
              <w:rPr>
                <w:rFonts w:cstheme="minorHAnsi"/>
                <w:sz w:val="24"/>
                <w:szCs w:val="24"/>
              </w:rPr>
              <w:t>What are the specific considerations to recruit to SH Care and Support Teams?</w:t>
            </w:r>
          </w:p>
          <w:p w:rsidRPr="004A7851" w:rsidR="00DB4257" w:rsidP="002003B7" w:rsidRDefault="00DB4257" w14:paraId="14B7A8DD" w14:textId="7777777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655" w:type="dxa"/>
          </w:tcPr>
          <w:p w:rsidR="00DB4257" w:rsidP="002003B7" w:rsidRDefault="00DB4257" w14:paraId="64D5DDBB" w14:textId="77777777">
            <w:pPr>
              <w:rPr>
                <w:sz w:val="20"/>
                <w:szCs w:val="20"/>
              </w:rPr>
            </w:pPr>
          </w:p>
        </w:tc>
      </w:tr>
      <w:tr w:rsidR="00DB4257" w:rsidTr="002003B7" w14:paraId="3C1D8EC6" w14:textId="77777777">
        <w:tc>
          <w:tcPr>
            <w:tcW w:w="3705" w:type="dxa"/>
            <w:shd w:val="clear" w:color="auto" w:fill="D9D9D9" w:themeFill="background1" w:themeFillShade="D9"/>
            <w:vAlign w:val="center"/>
          </w:tcPr>
          <w:p w:rsidRPr="004A7851" w:rsidR="00DB4257" w:rsidP="00DB4257" w:rsidRDefault="00DB4257" w14:paraId="505EFCA1" w14:textId="502BCC84">
            <w:pPr>
              <w:rPr>
                <w:rFonts w:cstheme="minorHAnsi"/>
                <w:sz w:val="24"/>
                <w:szCs w:val="24"/>
              </w:rPr>
            </w:pPr>
            <w:r w:rsidRPr="004A7851">
              <w:rPr>
                <w:rFonts w:cstheme="minorHAnsi"/>
                <w:sz w:val="24"/>
                <w:szCs w:val="24"/>
              </w:rPr>
              <w:lastRenderedPageBreak/>
              <w:t xml:space="preserve">What are the specific considerations for </w:t>
            </w:r>
            <w:r w:rsidR="00317362">
              <w:rPr>
                <w:rFonts w:cstheme="minorHAnsi"/>
                <w:sz w:val="24"/>
                <w:szCs w:val="24"/>
              </w:rPr>
              <w:t xml:space="preserve">the </w:t>
            </w:r>
            <w:r w:rsidRPr="004A7851">
              <w:rPr>
                <w:rFonts w:cstheme="minorHAnsi"/>
                <w:sz w:val="24"/>
                <w:szCs w:val="24"/>
              </w:rPr>
              <w:t>retention of staff</w:t>
            </w:r>
            <w:r>
              <w:rPr>
                <w:rFonts w:cstheme="minorHAnsi"/>
                <w:sz w:val="24"/>
                <w:szCs w:val="24"/>
              </w:rPr>
              <w:t>?</w:t>
            </w:r>
          </w:p>
          <w:p w:rsidRPr="004A7851" w:rsidR="00DB4257" w:rsidP="002003B7" w:rsidRDefault="00DB4257" w14:paraId="3EBAE245" w14:textId="7777777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655" w:type="dxa"/>
          </w:tcPr>
          <w:p w:rsidR="00DB4257" w:rsidP="002003B7" w:rsidRDefault="00DB4257" w14:paraId="2287503A" w14:textId="77777777">
            <w:pPr>
              <w:rPr>
                <w:sz w:val="20"/>
                <w:szCs w:val="20"/>
              </w:rPr>
            </w:pPr>
          </w:p>
        </w:tc>
      </w:tr>
      <w:tr w:rsidR="00DB4257" w:rsidTr="002003B7" w14:paraId="658A9DE8" w14:textId="77777777">
        <w:tc>
          <w:tcPr>
            <w:tcW w:w="3705" w:type="dxa"/>
            <w:shd w:val="clear" w:color="auto" w:fill="D9D9D9" w:themeFill="background1" w:themeFillShade="D9"/>
            <w:vAlign w:val="center"/>
          </w:tcPr>
          <w:p w:rsidRPr="004A7851" w:rsidR="00DB4257" w:rsidP="00DB4257" w:rsidRDefault="00DB4257" w14:paraId="45CA9FD1" w14:textId="77777777">
            <w:pPr>
              <w:rPr>
                <w:rFonts w:cstheme="minorHAnsi"/>
                <w:sz w:val="24"/>
                <w:szCs w:val="24"/>
              </w:rPr>
            </w:pPr>
            <w:r w:rsidRPr="004A7851">
              <w:rPr>
                <w:rFonts w:cstheme="minorHAnsi"/>
                <w:sz w:val="24"/>
                <w:szCs w:val="24"/>
              </w:rPr>
              <w:t>What are the issues you have regarding recruitment?</w:t>
            </w:r>
          </w:p>
          <w:p w:rsidRPr="004A7851" w:rsidR="00DB4257" w:rsidP="00DB4257" w:rsidRDefault="00DB4257" w14:paraId="7A9E9D44" w14:textId="7777777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655" w:type="dxa"/>
          </w:tcPr>
          <w:p w:rsidR="00DB4257" w:rsidP="002003B7" w:rsidRDefault="00DB4257" w14:paraId="32042EF8" w14:textId="77777777">
            <w:pPr>
              <w:rPr>
                <w:sz w:val="20"/>
                <w:szCs w:val="20"/>
              </w:rPr>
            </w:pPr>
          </w:p>
        </w:tc>
      </w:tr>
      <w:tr w:rsidR="00DB4257" w:rsidTr="002003B7" w14:paraId="65A94C92" w14:textId="77777777">
        <w:tc>
          <w:tcPr>
            <w:tcW w:w="3705" w:type="dxa"/>
            <w:shd w:val="clear" w:color="auto" w:fill="D9D9D9" w:themeFill="background1" w:themeFillShade="D9"/>
            <w:vAlign w:val="center"/>
          </w:tcPr>
          <w:p w:rsidRPr="004A7851" w:rsidR="00DB4257" w:rsidP="00DB4257" w:rsidRDefault="00DB4257" w14:paraId="02EF6C51" w14:textId="35F909B5">
            <w:pPr>
              <w:rPr>
                <w:rFonts w:cstheme="minorHAnsi"/>
                <w:sz w:val="24"/>
                <w:szCs w:val="24"/>
              </w:rPr>
            </w:pPr>
            <w:r w:rsidRPr="004A7851">
              <w:rPr>
                <w:rFonts w:cstheme="minorHAnsi"/>
                <w:sz w:val="24"/>
                <w:szCs w:val="24"/>
              </w:rPr>
              <w:t>What qualities do you look for when recruiting staff</w:t>
            </w:r>
            <w:r>
              <w:rPr>
                <w:rFonts w:cstheme="minorHAnsi"/>
                <w:sz w:val="24"/>
                <w:szCs w:val="24"/>
              </w:rPr>
              <w:t>?</w:t>
            </w:r>
          </w:p>
          <w:p w:rsidRPr="004A7851" w:rsidR="00DB4257" w:rsidP="00DB4257" w:rsidRDefault="00DB4257" w14:paraId="134B8DC6" w14:textId="7777777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655" w:type="dxa"/>
          </w:tcPr>
          <w:p w:rsidR="00DB4257" w:rsidP="002003B7" w:rsidRDefault="00DB4257" w14:paraId="548AA358" w14:textId="77777777">
            <w:pPr>
              <w:rPr>
                <w:sz w:val="20"/>
                <w:szCs w:val="20"/>
              </w:rPr>
            </w:pPr>
          </w:p>
        </w:tc>
      </w:tr>
      <w:tr w:rsidR="00DB4257" w:rsidTr="002003B7" w14:paraId="69451667" w14:textId="77777777">
        <w:tc>
          <w:tcPr>
            <w:tcW w:w="3705" w:type="dxa"/>
            <w:shd w:val="clear" w:color="auto" w:fill="D9D9D9" w:themeFill="background1" w:themeFillShade="D9"/>
            <w:vAlign w:val="center"/>
          </w:tcPr>
          <w:p w:rsidRPr="004A7851" w:rsidR="00DB4257" w:rsidP="00DB4257" w:rsidRDefault="00DB4257" w14:paraId="10EDF8E3" w14:textId="1471E66C">
            <w:pPr>
              <w:rPr>
                <w:rFonts w:cstheme="minorHAnsi"/>
                <w:sz w:val="24"/>
                <w:szCs w:val="24"/>
              </w:rPr>
            </w:pPr>
            <w:r w:rsidRPr="004A7851">
              <w:rPr>
                <w:rFonts w:cstheme="minorHAnsi"/>
                <w:sz w:val="24"/>
                <w:szCs w:val="24"/>
              </w:rPr>
              <w:t>Have there been any impacts from Covid/Brexit</w:t>
            </w:r>
            <w:r>
              <w:rPr>
                <w:rFonts w:cstheme="minorHAnsi"/>
                <w:sz w:val="24"/>
                <w:szCs w:val="24"/>
              </w:rPr>
              <w:t>?</w:t>
            </w:r>
          </w:p>
          <w:p w:rsidRPr="004A7851" w:rsidR="00DB4257" w:rsidP="00DB4257" w:rsidRDefault="00DB4257" w14:paraId="67F509AA" w14:textId="7777777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655" w:type="dxa"/>
          </w:tcPr>
          <w:p w:rsidR="00DB4257" w:rsidP="002003B7" w:rsidRDefault="00DB4257" w14:paraId="3E80ABA1" w14:textId="77777777">
            <w:pPr>
              <w:rPr>
                <w:sz w:val="20"/>
                <w:szCs w:val="20"/>
              </w:rPr>
            </w:pPr>
          </w:p>
        </w:tc>
      </w:tr>
      <w:tr w:rsidR="00DB4257" w:rsidTr="002003B7" w14:paraId="2C5C24D0" w14:textId="77777777">
        <w:tc>
          <w:tcPr>
            <w:tcW w:w="3705" w:type="dxa"/>
            <w:shd w:val="clear" w:color="auto" w:fill="D9D9D9" w:themeFill="background1" w:themeFillShade="D9"/>
            <w:vAlign w:val="center"/>
          </w:tcPr>
          <w:p w:rsidRPr="004A7851" w:rsidR="00DB4257" w:rsidP="00DB4257" w:rsidRDefault="00DB4257" w14:paraId="1351970A" w14:textId="77777777">
            <w:pPr>
              <w:rPr>
                <w:rFonts w:cstheme="minorHAnsi"/>
                <w:sz w:val="24"/>
                <w:szCs w:val="24"/>
              </w:rPr>
            </w:pPr>
            <w:r w:rsidRPr="004A7851">
              <w:rPr>
                <w:rFonts w:cstheme="minorHAnsi"/>
                <w:sz w:val="24"/>
                <w:szCs w:val="24"/>
              </w:rPr>
              <w:t xml:space="preserve">What career pathways, opportunities or incentives do you </w:t>
            </w:r>
            <w:proofErr w:type="gramStart"/>
            <w:r w:rsidRPr="004A7851">
              <w:rPr>
                <w:rFonts w:cstheme="minorHAnsi"/>
                <w:sz w:val="24"/>
                <w:szCs w:val="24"/>
              </w:rPr>
              <w:t>offer</w:t>
            </w:r>
            <w:proofErr w:type="gramEnd"/>
            <w:r w:rsidRPr="004A7851">
              <w:rPr>
                <w:rFonts w:cstheme="minorHAnsi"/>
                <w:sz w:val="24"/>
                <w:szCs w:val="24"/>
              </w:rPr>
              <w:t xml:space="preserve"> or would you like to offer for your staff?</w:t>
            </w:r>
          </w:p>
          <w:p w:rsidRPr="004A7851" w:rsidR="00DB4257" w:rsidP="00DB4257" w:rsidRDefault="00DB4257" w14:paraId="33EB9037" w14:textId="7777777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655" w:type="dxa"/>
          </w:tcPr>
          <w:p w:rsidR="00DB4257" w:rsidP="002003B7" w:rsidRDefault="00DB4257" w14:paraId="6F084C18" w14:textId="77777777">
            <w:pPr>
              <w:rPr>
                <w:sz w:val="20"/>
                <w:szCs w:val="20"/>
              </w:rPr>
            </w:pPr>
          </w:p>
        </w:tc>
      </w:tr>
      <w:tr w:rsidR="00DB4257" w:rsidTr="002003B7" w14:paraId="7C1B91B2" w14:textId="77777777">
        <w:tc>
          <w:tcPr>
            <w:tcW w:w="3705" w:type="dxa"/>
            <w:shd w:val="clear" w:color="auto" w:fill="D9D9D9" w:themeFill="background1" w:themeFillShade="D9"/>
            <w:vAlign w:val="center"/>
          </w:tcPr>
          <w:p w:rsidRPr="004A7851" w:rsidR="00DB4257" w:rsidP="00DB4257" w:rsidRDefault="00DB4257" w14:paraId="45A5F3AF" w14:textId="77777777">
            <w:pPr>
              <w:rPr>
                <w:rFonts w:cstheme="minorHAnsi"/>
                <w:sz w:val="24"/>
                <w:szCs w:val="24"/>
              </w:rPr>
            </w:pPr>
            <w:r w:rsidRPr="004A7851">
              <w:rPr>
                <w:rFonts w:cstheme="minorHAnsi"/>
                <w:sz w:val="24"/>
                <w:szCs w:val="24"/>
              </w:rPr>
              <w:t>Would it help if providers collaborated more?</w:t>
            </w:r>
          </w:p>
          <w:p w:rsidRPr="004A7851" w:rsidR="00DB4257" w:rsidP="00DB4257" w:rsidRDefault="00DB4257" w14:paraId="29AB1E4D" w14:textId="7777777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655" w:type="dxa"/>
          </w:tcPr>
          <w:p w:rsidR="00DB4257" w:rsidP="002003B7" w:rsidRDefault="00DB4257" w14:paraId="24B62E51" w14:textId="77777777">
            <w:pPr>
              <w:rPr>
                <w:sz w:val="20"/>
                <w:szCs w:val="20"/>
              </w:rPr>
            </w:pPr>
          </w:p>
        </w:tc>
      </w:tr>
      <w:tr w:rsidR="00DB4257" w:rsidTr="002003B7" w14:paraId="5A7AC1BD" w14:textId="77777777">
        <w:tc>
          <w:tcPr>
            <w:tcW w:w="3705" w:type="dxa"/>
            <w:shd w:val="clear" w:color="auto" w:fill="D9D9D9" w:themeFill="background1" w:themeFillShade="D9"/>
            <w:vAlign w:val="center"/>
          </w:tcPr>
          <w:p w:rsidRPr="004A7851" w:rsidR="00DB4257" w:rsidP="00DB4257" w:rsidRDefault="00DB4257" w14:paraId="17C739C7" w14:textId="77777777">
            <w:pPr>
              <w:rPr>
                <w:rFonts w:cstheme="minorHAnsi"/>
                <w:sz w:val="24"/>
                <w:szCs w:val="24"/>
              </w:rPr>
            </w:pPr>
            <w:r w:rsidRPr="004A7851">
              <w:rPr>
                <w:rFonts w:cstheme="minorHAnsi"/>
                <w:sz w:val="24"/>
                <w:szCs w:val="24"/>
              </w:rPr>
              <w:t xml:space="preserve">Is there anything you would like the Council to consider </w:t>
            </w:r>
            <w:proofErr w:type="gramStart"/>
            <w:r w:rsidRPr="004A7851">
              <w:rPr>
                <w:rFonts w:cstheme="minorHAnsi"/>
                <w:sz w:val="24"/>
                <w:szCs w:val="24"/>
              </w:rPr>
              <w:t>to support</w:t>
            </w:r>
            <w:proofErr w:type="gramEnd"/>
            <w:r w:rsidRPr="004A7851">
              <w:rPr>
                <w:rFonts w:cstheme="minorHAnsi"/>
                <w:sz w:val="24"/>
                <w:szCs w:val="24"/>
              </w:rPr>
              <w:t xml:space="preserve"> you?</w:t>
            </w:r>
          </w:p>
          <w:p w:rsidRPr="004A7851" w:rsidR="00DB4257" w:rsidP="00DB4257" w:rsidRDefault="00DB4257" w14:paraId="4FE5C63F" w14:textId="7777777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655" w:type="dxa"/>
          </w:tcPr>
          <w:p w:rsidR="00DB4257" w:rsidP="002003B7" w:rsidRDefault="00DB4257" w14:paraId="3CF33D12" w14:textId="77777777">
            <w:pPr>
              <w:rPr>
                <w:sz w:val="20"/>
                <w:szCs w:val="20"/>
              </w:rPr>
            </w:pPr>
          </w:p>
        </w:tc>
      </w:tr>
      <w:tr w:rsidR="004F3FD2" w:rsidTr="002003B7" w14:paraId="3F172CB0" w14:textId="77777777">
        <w:tc>
          <w:tcPr>
            <w:tcW w:w="3705" w:type="dxa"/>
            <w:shd w:val="clear" w:color="auto" w:fill="D9D9D9" w:themeFill="background1" w:themeFillShade="D9"/>
            <w:vAlign w:val="center"/>
          </w:tcPr>
          <w:p w:rsidRPr="004A7851" w:rsidR="004F3FD2" w:rsidP="004F3FD2" w:rsidRDefault="004F3FD2" w14:paraId="03958482" w14:textId="77777777">
            <w:pPr>
              <w:rPr>
                <w:rFonts w:cstheme="minorHAnsi"/>
                <w:sz w:val="24"/>
                <w:szCs w:val="24"/>
              </w:rPr>
            </w:pPr>
            <w:r w:rsidRPr="004A7851">
              <w:rPr>
                <w:rFonts w:cstheme="minorHAnsi"/>
                <w:sz w:val="24"/>
                <w:szCs w:val="24"/>
              </w:rPr>
              <w:t>Is there anything else you would like to tell us?</w:t>
            </w:r>
          </w:p>
          <w:p w:rsidRPr="004A7851" w:rsidR="004F3FD2" w:rsidP="00DB4257" w:rsidRDefault="004F3FD2" w14:paraId="1D2A20B4" w14:textId="7777777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655" w:type="dxa"/>
          </w:tcPr>
          <w:p w:rsidR="004F3FD2" w:rsidP="002003B7" w:rsidRDefault="004F3FD2" w14:paraId="743562AB" w14:textId="77777777">
            <w:pPr>
              <w:rPr>
                <w:sz w:val="20"/>
                <w:szCs w:val="20"/>
              </w:rPr>
            </w:pPr>
          </w:p>
        </w:tc>
      </w:tr>
    </w:tbl>
    <w:p w:rsidR="00DB4257" w:rsidP="678DA43D" w:rsidRDefault="00DB4257" w14:paraId="239F7A2D" w14:textId="77777777">
      <w:pPr>
        <w:rPr>
          <w:rFonts w:cstheme="minorHAnsi"/>
          <w:sz w:val="24"/>
          <w:szCs w:val="24"/>
        </w:rPr>
      </w:pPr>
    </w:p>
    <w:p w:rsidRPr="004A7851" w:rsidR="004A39C5" w:rsidP="678DA43D" w:rsidRDefault="00176C59" w14:paraId="3084000F" w14:textId="6486A9AC">
      <w:pPr>
        <w:rPr>
          <w:rFonts w:cstheme="minorHAnsi"/>
          <w:b/>
          <w:bCs/>
          <w:sz w:val="24"/>
          <w:szCs w:val="24"/>
        </w:rPr>
      </w:pPr>
      <w:r w:rsidRPr="004A7851">
        <w:rPr>
          <w:rFonts w:cstheme="minorHAnsi"/>
          <w:b/>
          <w:bCs/>
          <w:sz w:val="24"/>
          <w:szCs w:val="24"/>
        </w:rPr>
        <w:t>Relationship with the Council</w:t>
      </w:r>
      <w:r w:rsidRPr="004A7851" w:rsidR="22D9BB72">
        <w:rPr>
          <w:rFonts w:cstheme="minorHAnsi"/>
          <w:b/>
          <w:bCs/>
          <w:sz w:val="24"/>
          <w:szCs w:val="24"/>
        </w:rPr>
        <w:t xml:space="preserve"> - Slide </w:t>
      </w:r>
      <w:r w:rsidRPr="004A7851" w:rsidR="1CCE4107">
        <w:rPr>
          <w:rFonts w:cstheme="minorHAnsi"/>
          <w:b/>
          <w:bCs/>
          <w:sz w:val="24"/>
          <w:szCs w:val="24"/>
        </w:rPr>
        <w:t>22</w:t>
      </w:r>
    </w:p>
    <w:tbl>
      <w:tblPr>
        <w:tblStyle w:val="TableGrid"/>
        <w:tblW w:w="9360" w:type="dxa"/>
        <w:tblLayout w:type="fixed"/>
        <w:tblLook w:val="06A0" w:firstRow="1" w:lastRow="0" w:firstColumn="1" w:lastColumn="0" w:noHBand="1" w:noVBand="1"/>
      </w:tblPr>
      <w:tblGrid>
        <w:gridCol w:w="3705"/>
        <w:gridCol w:w="5655"/>
      </w:tblGrid>
      <w:tr w:rsidR="008C7E44" w:rsidTr="002003B7" w14:paraId="17C157DF" w14:textId="77777777">
        <w:tc>
          <w:tcPr>
            <w:tcW w:w="3705" w:type="dxa"/>
            <w:shd w:val="clear" w:color="auto" w:fill="D9D9D9" w:themeFill="background1" w:themeFillShade="D9"/>
            <w:vAlign w:val="center"/>
          </w:tcPr>
          <w:p w:rsidRPr="004A7851" w:rsidR="008C7E44" w:rsidP="008C7E44" w:rsidRDefault="008C7E44" w14:paraId="662CF3FD" w14:textId="77777777">
            <w:pPr>
              <w:rPr>
                <w:rFonts w:cstheme="minorHAnsi"/>
                <w:sz w:val="24"/>
                <w:szCs w:val="24"/>
              </w:rPr>
            </w:pPr>
            <w:r w:rsidRPr="004A7851">
              <w:rPr>
                <w:rFonts w:cstheme="minorHAnsi"/>
                <w:sz w:val="24"/>
                <w:szCs w:val="24"/>
              </w:rPr>
              <w:t>What is it like working with the Council including Practitioners, Contracts Officers, Safeguarding, FIAS?</w:t>
            </w:r>
          </w:p>
          <w:p w:rsidRPr="004A7851" w:rsidR="008C7E44" w:rsidP="002003B7" w:rsidRDefault="008C7E44" w14:paraId="1759A5B9" w14:textId="7777777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655" w:type="dxa"/>
          </w:tcPr>
          <w:p w:rsidR="008C7E44" w:rsidP="002003B7" w:rsidRDefault="008C7E44" w14:paraId="65375B95" w14:textId="77777777">
            <w:pPr>
              <w:rPr>
                <w:sz w:val="20"/>
                <w:szCs w:val="20"/>
              </w:rPr>
            </w:pPr>
          </w:p>
        </w:tc>
      </w:tr>
      <w:tr w:rsidR="008C7E44" w:rsidTr="002003B7" w14:paraId="69AC96FF" w14:textId="77777777">
        <w:tc>
          <w:tcPr>
            <w:tcW w:w="3705" w:type="dxa"/>
            <w:shd w:val="clear" w:color="auto" w:fill="D9D9D9" w:themeFill="background1" w:themeFillShade="D9"/>
            <w:vAlign w:val="center"/>
          </w:tcPr>
          <w:p w:rsidRPr="004A7851" w:rsidR="008C7E44" w:rsidP="008C7E44" w:rsidRDefault="008C7E44" w14:paraId="12A09379" w14:textId="3B51C5E3">
            <w:pPr>
              <w:rPr>
                <w:rFonts w:cstheme="minorHAnsi"/>
                <w:sz w:val="24"/>
                <w:szCs w:val="24"/>
              </w:rPr>
            </w:pPr>
            <w:r w:rsidRPr="004A7851">
              <w:rPr>
                <w:rFonts w:cstheme="minorHAnsi"/>
                <w:sz w:val="24"/>
                <w:szCs w:val="24"/>
              </w:rPr>
              <w:t xml:space="preserve">Can you navigate </w:t>
            </w:r>
            <w:r w:rsidR="00317362">
              <w:rPr>
                <w:rFonts w:cstheme="minorHAnsi"/>
                <w:sz w:val="24"/>
                <w:szCs w:val="24"/>
              </w:rPr>
              <w:t>a</w:t>
            </w:r>
            <w:r w:rsidRPr="004A7851">
              <w:rPr>
                <w:rFonts w:cstheme="minorHAnsi"/>
                <w:sz w:val="24"/>
                <w:szCs w:val="24"/>
              </w:rPr>
              <w:t>round our processes?</w:t>
            </w:r>
          </w:p>
          <w:p w:rsidRPr="004A7851" w:rsidR="008C7E44" w:rsidP="008C7E44" w:rsidRDefault="008C7E44" w14:paraId="60DC68A5" w14:textId="7777777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655" w:type="dxa"/>
          </w:tcPr>
          <w:p w:rsidR="008C7E44" w:rsidP="002003B7" w:rsidRDefault="008C7E44" w14:paraId="02A75D22" w14:textId="77777777">
            <w:pPr>
              <w:rPr>
                <w:sz w:val="20"/>
                <w:szCs w:val="20"/>
              </w:rPr>
            </w:pPr>
          </w:p>
        </w:tc>
      </w:tr>
      <w:tr w:rsidR="008C7E44" w:rsidTr="002003B7" w14:paraId="2DE14A94" w14:textId="77777777">
        <w:tc>
          <w:tcPr>
            <w:tcW w:w="3705" w:type="dxa"/>
            <w:shd w:val="clear" w:color="auto" w:fill="D9D9D9" w:themeFill="background1" w:themeFillShade="D9"/>
            <w:vAlign w:val="center"/>
          </w:tcPr>
          <w:p w:rsidRPr="004A7851" w:rsidR="008C7E44" w:rsidP="008C7E44" w:rsidRDefault="008C7E44" w14:paraId="738D09A7" w14:textId="77777777">
            <w:pPr>
              <w:rPr>
                <w:rFonts w:cstheme="minorHAnsi"/>
                <w:sz w:val="24"/>
                <w:szCs w:val="24"/>
              </w:rPr>
            </w:pPr>
            <w:r w:rsidRPr="004A7851">
              <w:rPr>
                <w:rFonts w:cstheme="minorHAnsi"/>
                <w:sz w:val="24"/>
                <w:szCs w:val="24"/>
              </w:rPr>
              <w:t>Going forward with this process how do you want us to contact and engage with you?</w:t>
            </w:r>
          </w:p>
          <w:p w:rsidRPr="004A7851" w:rsidR="008C7E44" w:rsidP="008C7E44" w:rsidRDefault="008C7E44" w14:paraId="18F6DE10" w14:textId="7777777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655" w:type="dxa"/>
          </w:tcPr>
          <w:p w:rsidR="008C7E44" w:rsidP="002003B7" w:rsidRDefault="008C7E44" w14:paraId="51B1D265" w14:textId="77777777">
            <w:pPr>
              <w:rPr>
                <w:sz w:val="20"/>
                <w:szCs w:val="20"/>
              </w:rPr>
            </w:pPr>
          </w:p>
        </w:tc>
      </w:tr>
    </w:tbl>
    <w:p w:rsidRPr="004A7851" w:rsidR="00A61BEF" w:rsidP="678DA43D" w:rsidRDefault="00421F1F" w14:paraId="245C70CD" w14:textId="4B215873">
      <w:pPr>
        <w:rPr>
          <w:rFonts w:cstheme="minorHAnsi"/>
          <w:b/>
          <w:bCs/>
          <w:sz w:val="24"/>
          <w:szCs w:val="24"/>
        </w:rPr>
      </w:pPr>
      <w:r w:rsidRPr="004A7851">
        <w:rPr>
          <w:rFonts w:cstheme="minorHAnsi"/>
          <w:b/>
          <w:bCs/>
          <w:sz w:val="24"/>
          <w:szCs w:val="24"/>
        </w:rPr>
        <w:lastRenderedPageBreak/>
        <w:t>Customers, Families</w:t>
      </w:r>
      <w:r w:rsidR="00317362">
        <w:rPr>
          <w:rFonts w:cstheme="minorHAnsi"/>
          <w:b/>
          <w:bCs/>
          <w:sz w:val="24"/>
          <w:szCs w:val="24"/>
        </w:rPr>
        <w:t>,</w:t>
      </w:r>
      <w:r w:rsidRPr="004A7851">
        <w:rPr>
          <w:rFonts w:cstheme="minorHAnsi"/>
          <w:b/>
          <w:bCs/>
          <w:sz w:val="24"/>
          <w:szCs w:val="24"/>
        </w:rPr>
        <w:t xml:space="preserve"> and Advocates</w:t>
      </w:r>
      <w:r w:rsidRPr="004A7851" w:rsidR="13634849">
        <w:rPr>
          <w:rFonts w:cstheme="minorHAnsi"/>
          <w:b/>
          <w:bCs/>
          <w:sz w:val="24"/>
          <w:szCs w:val="24"/>
        </w:rPr>
        <w:t xml:space="preserve"> - Slide 22</w:t>
      </w:r>
    </w:p>
    <w:tbl>
      <w:tblPr>
        <w:tblStyle w:val="TableGrid"/>
        <w:tblW w:w="9360" w:type="dxa"/>
        <w:tblLayout w:type="fixed"/>
        <w:tblLook w:val="06A0" w:firstRow="1" w:lastRow="0" w:firstColumn="1" w:lastColumn="0" w:noHBand="1" w:noVBand="1"/>
      </w:tblPr>
      <w:tblGrid>
        <w:gridCol w:w="3705"/>
        <w:gridCol w:w="5655"/>
      </w:tblGrid>
      <w:tr w:rsidR="008C7E44" w:rsidTr="002003B7" w14:paraId="1DAF3AB3" w14:textId="77777777">
        <w:tc>
          <w:tcPr>
            <w:tcW w:w="3705" w:type="dxa"/>
            <w:shd w:val="clear" w:color="auto" w:fill="D9D9D9" w:themeFill="background1" w:themeFillShade="D9"/>
            <w:vAlign w:val="center"/>
          </w:tcPr>
          <w:p w:rsidRPr="004A7851" w:rsidR="008C7E44" w:rsidP="002003B7" w:rsidRDefault="00682C71" w14:paraId="263C0E40" w14:textId="594B1C73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ow can we help you with your relationship with Customers, Friends</w:t>
            </w:r>
            <w:r w:rsidR="00317362">
              <w:rPr>
                <w:rFonts w:cstheme="minorHAnsi"/>
                <w:sz w:val="24"/>
                <w:szCs w:val="24"/>
              </w:rPr>
              <w:t>,</w:t>
            </w:r>
            <w:r>
              <w:rPr>
                <w:rFonts w:cstheme="minorHAnsi"/>
                <w:sz w:val="24"/>
                <w:szCs w:val="24"/>
              </w:rPr>
              <w:t xml:space="preserve"> and </w:t>
            </w:r>
            <w:r w:rsidR="000756C8">
              <w:rPr>
                <w:rFonts w:cstheme="minorHAnsi"/>
                <w:sz w:val="24"/>
                <w:szCs w:val="24"/>
              </w:rPr>
              <w:t>Advocates?</w:t>
            </w:r>
          </w:p>
          <w:p w:rsidRPr="004A7851" w:rsidR="008C7E44" w:rsidP="002003B7" w:rsidRDefault="008C7E44" w14:paraId="68FB81C4" w14:textId="7777777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655" w:type="dxa"/>
          </w:tcPr>
          <w:p w:rsidR="008C7E44" w:rsidP="002003B7" w:rsidRDefault="008C7E44" w14:paraId="13AE3836" w14:textId="77777777">
            <w:pPr>
              <w:rPr>
                <w:sz w:val="20"/>
                <w:szCs w:val="20"/>
              </w:rPr>
            </w:pPr>
          </w:p>
        </w:tc>
      </w:tr>
      <w:tr w:rsidR="000756C8" w:rsidTr="002003B7" w14:paraId="52F660B0" w14:textId="77777777">
        <w:tc>
          <w:tcPr>
            <w:tcW w:w="3705" w:type="dxa"/>
            <w:shd w:val="clear" w:color="auto" w:fill="D9D9D9" w:themeFill="background1" w:themeFillShade="D9"/>
            <w:vAlign w:val="center"/>
          </w:tcPr>
          <w:p w:rsidRPr="004A7851" w:rsidR="000756C8" w:rsidP="000756C8" w:rsidRDefault="000756C8" w14:paraId="6467A5F6" w14:textId="77777777">
            <w:pPr>
              <w:rPr>
                <w:rFonts w:cstheme="minorHAnsi"/>
                <w:sz w:val="24"/>
                <w:szCs w:val="24"/>
              </w:rPr>
            </w:pPr>
            <w:r w:rsidRPr="004A7851">
              <w:rPr>
                <w:rFonts w:cstheme="minorHAnsi"/>
                <w:sz w:val="24"/>
                <w:szCs w:val="24"/>
              </w:rPr>
              <w:t>Anything else that you would like to tell us about?</w:t>
            </w:r>
          </w:p>
          <w:p w:rsidR="000756C8" w:rsidP="002003B7" w:rsidRDefault="000756C8" w14:paraId="57442D2F" w14:textId="7777777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655" w:type="dxa"/>
          </w:tcPr>
          <w:p w:rsidR="000756C8" w:rsidP="002003B7" w:rsidRDefault="000756C8" w14:paraId="6D864448" w14:textId="77777777">
            <w:pPr>
              <w:rPr>
                <w:sz w:val="20"/>
                <w:szCs w:val="20"/>
              </w:rPr>
            </w:pPr>
          </w:p>
        </w:tc>
      </w:tr>
    </w:tbl>
    <w:p w:rsidR="008C7E44" w:rsidP="727142C0" w:rsidRDefault="008C7E44" w14:paraId="47EE90F6" w14:textId="77777777">
      <w:pPr>
        <w:rPr>
          <w:rFonts w:cstheme="minorHAnsi"/>
          <w:sz w:val="24"/>
          <w:szCs w:val="24"/>
        </w:rPr>
      </w:pPr>
    </w:p>
    <w:sectPr w:rsidR="008C7E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785748"/>
    <w:multiLevelType w:val="hybridMultilevel"/>
    <w:tmpl w:val="93DA8FD2"/>
    <w:lvl w:ilvl="0" w:tplc="A5D687A0">
      <w:start w:val="1"/>
      <w:numFmt w:val="decimal"/>
      <w:lvlText w:val="%1)"/>
      <w:lvlJc w:val="left"/>
      <w:pPr>
        <w:ind w:left="720" w:hanging="360"/>
      </w:pPr>
      <w:rPr>
        <w:rFonts w:eastAsia="Calibri" w:hint="default"/>
        <w:color w:val="000000" w:themeColor="tex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6F1183"/>
    <w:multiLevelType w:val="hybridMultilevel"/>
    <w:tmpl w:val="F6AA9B4C"/>
    <w:lvl w:ilvl="0" w:tplc="5D921E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A58197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30CA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1A28E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6EEE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56400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0449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BC57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79C88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2A128D"/>
    <w:multiLevelType w:val="hybridMultilevel"/>
    <w:tmpl w:val="A16E84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0NjA0MjQzMzcwNzdV0lEKTi0uzszPAykwrAUAdq2A6ywAAAA="/>
  </w:docVars>
  <w:rsids>
    <w:rsidRoot w:val="3F1A9975"/>
    <w:rsid w:val="00014D31"/>
    <w:rsid w:val="00020EF4"/>
    <w:rsid w:val="00037456"/>
    <w:rsid w:val="0004736F"/>
    <w:rsid w:val="00051947"/>
    <w:rsid w:val="0005556E"/>
    <w:rsid w:val="00065E6E"/>
    <w:rsid w:val="00073504"/>
    <w:rsid w:val="000756C8"/>
    <w:rsid w:val="00082A0E"/>
    <w:rsid w:val="00094506"/>
    <w:rsid w:val="00096ED9"/>
    <w:rsid w:val="000A0822"/>
    <w:rsid w:val="000B248D"/>
    <w:rsid w:val="000B7324"/>
    <w:rsid w:val="000C29A6"/>
    <w:rsid w:val="00115FD4"/>
    <w:rsid w:val="00163B9B"/>
    <w:rsid w:val="00176C59"/>
    <w:rsid w:val="001F6D0E"/>
    <w:rsid w:val="002111D6"/>
    <w:rsid w:val="00226491"/>
    <w:rsid w:val="00232B06"/>
    <w:rsid w:val="00262115"/>
    <w:rsid w:val="00276C65"/>
    <w:rsid w:val="002966BE"/>
    <w:rsid w:val="002B491B"/>
    <w:rsid w:val="002B74C8"/>
    <w:rsid w:val="003027B4"/>
    <w:rsid w:val="00317362"/>
    <w:rsid w:val="003242AA"/>
    <w:rsid w:val="003422A3"/>
    <w:rsid w:val="00367991"/>
    <w:rsid w:val="00387F85"/>
    <w:rsid w:val="003B1252"/>
    <w:rsid w:val="003C15F2"/>
    <w:rsid w:val="003C2C10"/>
    <w:rsid w:val="00421F1F"/>
    <w:rsid w:val="00452CE6"/>
    <w:rsid w:val="0046532F"/>
    <w:rsid w:val="004703D1"/>
    <w:rsid w:val="004713C7"/>
    <w:rsid w:val="00471DD6"/>
    <w:rsid w:val="004A39C5"/>
    <w:rsid w:val="004A6001"/>
    <w:rsid w:val="004A7851"/>
    <w:rsid w:val="004E1485"/>
    <w:rsid w:val="004F3FD2"/>
    <w:rsid w:val="00511336"/>
    <w:rsid w:val="00511D27"/>
    <w:rsid w:val="00530BA7"/>
    <w:rsid w:val="00530C5A"/>
    <w:rsid w:val="00540B94"/>
    <w:rsid w:val="005746BE"/>
    <w:rsid w:val="0058038D"/>
    <w:rsid w:val="005B3B08"/>
    <w:rsid w:val="005B5E9A"/>
    <w:rsid w:val="005C5DC0"/>
    <w:rsid w:val="005D6210"/>
    <w:rsid w:val="005E26D0"/>
    <w:rsid w:val="005F391E"/>
    <w:rsid w:val="00630CE5"/>
    <w:rsid w:val="00636C96"/>
    <w:rsid w:val="00650D26"/>
    <w:rsid w:val="006706DA"/>
    <w:rsid w:val="00682C71"/>
    <w:rsid w:val="006D3398"/>
    <w:rsid w:val="006D3F95"/>
    <w:rsid w:val="006D506B"/>
    <w:rsid w:val="006D798B"/>
    <w:rsid w:val="006E52E8"/>
    <w:rsid w:val="006F1DFA"/>
    <w:rsid w:val="0070333F"/>
    <w:rsid w:val="00724F2F"/>
    <w:rsid w:val="0075005D"/>
    <w:rsid w:val="00750132"/>
    <w:rsid w:val="0076343E"/>
    <w:rsid w:val="00830144"/>
    <w:rsid w:val="00847659"/>
    <w:rsid w:val="008A5D14"/>
    <w:rsid w:val="008C7E44"/>
    <w:rsid w:val="00947C3A"/>
    <w:rsid w:val="00953967"/>
    <w:rsid w:val="0095418E"/>
    <w:rsid w:val="00955CF3"/>
    <w:rsid w:val="009B531B"/>
    <w:rsid w:val="009C72AE"/>
    <w:rsid w:val="009E77B6"/>
    <w:rsid w:val="009F550C"/>
    <w:rsid w:val="009F7EA3"/>
    <w:rsid w:val="00A02528"/>
    <w:rsid w:val="00A06E9C"/>
    <w:rsid w:val="00A41064"/>
    <w:rsid w:val="00A46256"/>
    <w:rsid w:val="00A600F0"/>
    <w:rsid w:val="00A61BEF"/>
    <w:rsid w:val="00A66A5F"/>
    <w:rsid w:val="00A833B3"/>
    <w:rsid w:val="00AA18AE"/>
    <w:rsid w:val="00AB5F28"/>
    <w:rsid w:val="00AD6CC5"/>
    <w:rsid w:val="00AE2CD2"/>
    <w:rsid w:val="00AF43F9"/>
    <w:rsid w:val="00B05635"/>
    <w:rsid w:val="00B318D0"/>
    <w:rsid w:val="00B415BD"/>
    <w:rsid w:val="00BA3ECA"/>
    <w:rsid w:val="00BA3FF0"/>
    <w:rsid w:val="00BC23DA"/>
    <w:rsid w:val="00BE5C43"/>
    <w:rsid w:val="00C0017B"/>
    <w:rsid w:val="00C17677"/>
    <w:rsid w:val="00C46AC4"/>
    <w:rsid w:val="00C60E40"/>
    <w:rsid w:val="00C901A8"/>
    <w:rsid w:val="00CA14B3"/>
    <w:rsid w:val="00CA6A9B"/>
    <w:rsid w:val="00CB7CE7"/>
    <w:rsid w:val="00CC5AEF"/>
    <w:rsid w:val="00D15548"/>
    <w:rsid w:val="00D26358"/>
    <w:rsid w:val="00D3329E"/>
    <w:rsid w:val="00D56A53"/>
    <w:rsid w:val="00D755BC"/>
    <w:rsid w:val="00D844D3"/>
    <w:rsid w:val="00DA0204"/>
    <w:rsid w:val="00DB4257"/>
    <w:rsid w:val="00DC0E70"/>
    <w:rsid w:val="00DF1744"/>
    <w:rsid w:val="00E27FEF"/>
    <w:rsid w:val="00E503DC"/>
    <w:rsid w:val="00EA40C9"/>
    <w:rsid w:val="00EA4E77"/>
    <w:rsid w:val="00F15C6E"/>
    <w:rsid w:val="00F26F59"/>
    <w:rsid w:val="00F661AC"/>
    <w:rsid w:val="00FD3224"/>
    <w:rsid w:val="00FE1555"/>
    <w:rsid w:val="00FE6B52"/>
    <w:rsid w:val="00FE7897"/>
    <w:rsid w:val="02C0DCD8"/>
    <w:rsid w:val="0801BCD6"/>
    <w:rsid w:val="0A9BB1C1"/>
    <w:rsid w:val="0CC34EB4"/>
    <w:rsid w:val="0FE131A8"/>
    <w:rsid w:val="100F4D59"/>
    <w:rsid w:val="13634849"/>
    <w:rsid w:val="13F6702E"/>
    <w:rsid w:val="147ABE89"/>
    <w:rsid w:val="16B6E6CD"/>
    <w:rsid w:val="1CCE4107"/>
    <w:rsid w:val="22611970"/>
    <w:rsid w:val="22D9BB72"/>
    <w:rsid w:val="24979FEE"/>
    <w:rsid w:val="24A3668F"/>
    <w:rsid w:val="292474DF"/>
    <w:rsid w:val="2B06E172"/>
    <w:rsid w:val="2CB2668B"/>
    <w:rsid w:val="2E312078"/>
    <w:rsid w:val="314C66F9"/>
    <w:rsid w:val="33842C2F"/>
    <w:rsid w:val="3594F12F"/>
    <w:rsid w:val="3B24F2C2"/>
    <w:rsid w:val="3E14AE84"/>
    <w:rsid w:val="3E32DDE8"/>
    <w:rsid w:val="3F1A9975"/>
    <w:rsid w:val="3F589C70"/>
    <w:rsid w:val="3FB07EE5"/>
    <w:rsid w:val="414C4F46"/>
    <w:rsid w:val="43C4547E"/>
    <w:rsid w:val="4757D514"/>
    <w:rsid w:val="49861DCE"/>
    <w:rsid w:val="4B45D036"/>
    <w:rsid w:val="4F2D6BEC"/>
    <w:rsid w:val="4FCAF96A"/>
    <w:rsid w:val="510D044C"/>
    <w:rsid w:val="52BDBAEF"/>
    <w:rsid w:val="53E7B4B2"/>
    <w:rsid w:val="5846F793"/>
    <w:rsid w:val="59528FE4"/>
    <w:rsid w:val="59C81125"/>
    <w:rsid w:val="5C09BB2D"/>
    <w:rsid w:val="5C2BD4EC"/>
    <w:rsid w:val="601E2A4C"/>
    <w:rsid w:val="60240AA3"/>
    <w:rsid w:val="60628FAE"/>
    <w:rsid w:val="60E61DB2"/>
    <w:rsid w:val="61A1DF47"/>
    <w:rsid w:val="64D786D0"/>
    <w:rsid w:val="64E2DCBA"/>
    <w:rsid w:val="65ECE646"/>
    <w:rsid w:val="6644F3F0"/>
    <w:rsid w:val="678DA43D"/>
    <w:rsid w:val="6C275832"/>
    <w:rsid w:val="6D35BBA9"/>
    <w:rsid w:val="6D5C591D"/>
    <w:rsid w:val="6DFFA8BB"/>
    <w:rsid w:val="70D5725F"/>
    <w:rsid w:val="727142C0"/>
    <w:rsid w:val="791F4470"/>
    <w:rsid w:val="7AAB1148"/>
    <w:rsid w:val="7BAEED18"/>
    <w:rsid w:val="7D767F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1A9975"/>
  <w15:chartTrackingRefBased/>
  <w15:docId w15:val="{5AFD8E26-C1A3-4D1C-8E45-D3E02D3EB0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2CD2"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laceholderText">
    <w:name w:val="Placeholder Text"/>
    <w:basedOn w:val="DefaultParagraphFont"/>
    <w:uiPriority w:val="99"/>
    <w:semiHidden/>
    <w:rsid w:val="000B248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90695F-0834-4294-B6D7-3FA719DD32FC}"/>
      </w:docPartPr>
      <w:docPartBody>
        <w:p w:rsidR="00BA4426" w:rsidRDefault="004713C7">
          <w:r w:rsidRPr="00E6393D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713C7"/>
    <w:rsid w:val="000611D8"/>
    <w:rsid w:val="004713C7"/>
    <w:rsid w:val="00BA44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713C7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bbc93b6-9bf7-43c1-b3a9-2308aa716950">
      <UserInfo>
        <DisplayName>Steven Abbott</DisplayName>
        <AccountId>30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7A00728921C04F970C2AB38E91356B" ma:contentTypeVersion="6" ma:contentTypeDescription="Create a new document." ma:contentTypeScope="" ma:versionID="5de8b1a2a7adec0e01948b2a64bf0863">
  <xsd:schema xmlns:xsd="http://www.w3.org/2001/XMLSchema" xmlns:xs="http://www.w3.org/2001/XMLSchema" xmlns:p="http://schemas.microsoft.com/office/2006/metadata/properties" xmlns:ns2="bb1a3fbf-189b-4e47-996b-f2320694a63f" xmlns:ns3="fbbc93b6-9bf7-43c1-b3a9-2308aa716950" targetNamespace="http://schemas.microsoft.com/office/2006/metadata/properties" ma:root="true" ma:fieldsID="bbc5c8f56ada5850726cc2113fdeb8b6" ns2:_="" ns3:_="">
    <xsd:import namespace="bb1a3fbf-189b-4e47-996b-f2320694a63f"/>
    <xsd:import namespace="fbbc93b6-9bf7-43c1-b3a9-2308aa71695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1a3fbf-189b-4e47-996b-f2320694a6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bc93b6-9bf7-43c1-b3a9-2308aa71695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475E4-FA1E-4A04-AA7E-ED5E7A1587D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1DC6822-BA2F-4676-A5DF-F144CA2A28F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4585460-57EF-42B8-A31D-C83EF19524D6}"/>
</file>

<file path=customXml/itemProps4.xml><?xml version="1.0" encoding="utf-8"?>
<ds:datastoreItem xmlns:ds="http://schemas.openxmlformats.org/officeDocument/2006/customXml" ds:itemID="{8A341C85-6C0D-4FF8-8183-755333CAAC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5</Pages>
  <Words>605</Words>
  <Characters>3452</Characters>
  <Application>Microsoft Office Word</Application>
  <DocSecurity>0</DocSecurity>
  <Lines>28</Lines>
  <Paragraphs>8</Paragraphs>
  <ScaleCrop>false</ScaleCrop>
  <Company/>
  <LinksUpToDate>false</LinksUpToDate>
  <CharactersWithSpaces>4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-engagement-questionnaire</dc:title>
  <dc:subject>
  </dc:subject>
  <dc:creator>Clare Walker (IT)</dc:creator>
  <cp:keywords>
  </cp:keywords>
  <dc:description>
  </dc:description>
  <cp:lastModifiedBy>Migratortron</cp:lastModifiedBy>
  <cp:revision>144</cp:revision>
  <dcterms:created xsi:type="dcterms:W3CDTF">2021-05-27T02:32:00Z</dcterms:created>
  <dcterms:modified xsi:type="dcterms:W3CDTF">2022-11-22T14:2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7A00728921C04F970C2AB38E91356B</vt:lpwstr>
  </property>
</Properties>
</file>